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61F38" w14:textId="77777777" w:rsidR="000A08DD" w:rsidRPr="00B742ED" w:rsidRDefault="004E4328" w:rsidP="00B742ED">
      <w:pPr>
        <w:bidi/>
        <w:spacing w:after="0" w:line="276" w:lineRule="auto"/>
        <w:jc w:val="center"/>
        <w:rPr>
          <w:rFonts w:cs="B Nazanin"/>
          <w:sz w:val="24"/>
          <w:szCs w:val="24"/>
          <w:rtl/>
          <w:lang w:bidi="fa-IR"/>
        </w:rPr>
      </w:pPr>
      <w:r w:rsidRPr="00B742ED">
        <w:rPr>
          <w:rFonts w:cs="B Nazanin"/>
          <w:noProof/>
          <w:sz w:val="24"/>
          <w:szCs w:val="24"/>
          <w:rtl/>
          <w:lang w:bidi="fa-IR"/>
        </w:rPr>
        <w:drawing>
          <wp:anchor distT="0" distB="0" distL="114300" distR="114300" simplePos="0" relativeHeight="251661312" behindDoc="0" locked="0" layoutInCell="1" allowOverlap="1" wp14:anchorId="28D82C14" wp14:editId="081FB6C3">
            <wp:simplePos x="0" y="0"/>
            <wp:positionH relativeFrom="column">
              <wp:posOffset>8828405</wp:posOffset>
            </wp:positionH>
            <wp:positionV relativeFrom="paragraph">
              <wp:posOffset>-17145</wp:posOffset>
            </wp:positionV>
            <wp:extent cx="630555" cy="67945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5_38811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85100" w14:textId="77777777" w:rsidR="00C34988" w:rsidRPr="00B742ED" w:rsidRDefault="000A08DD" w:rsidP="00B742ED">
      <w:pPr>
        <w:bidi/>
        <w:spacing w:line="276" w:lineRule="auto"/>
        <w:jc w:val="center"/>
        <w:rPr>
          <w:rFonts w:cs="B Nazanin"/>
          <w:sz w:val="24"/>
          <w:szCs w:val="24"/>
          <w:lang w:bidi="fa-IR"/>
        </w:rPr>
      </w:pPr>
      <w:r w:rsidRPr="00B742ED">
        <w:rPr>
          <w:rFonts w:cs="B Nazanin" w:hint="cs"/>
          <w:sz w:val="24"/>
          <w:szCs w:val="24"/>
          <w:rtl/>
          <w:lang w:bidi="fa-IR"/>
        </w:rPr>
        <w:t>طرح دوره</w:t>
      </w:r>
      <w:r w:rsidR="00C34988" w:rsidRPr="00B742ED">
        <w:rPr>
          <w:rFonts w:cs="B Nazanin" w:hint="cs"/>
          <w:sz w:val="24"/>
          <w:szCs w:val="24"/>
          <w:rtl/>
          <w:lang w:bidi="fa-IR"/>
        </w:rPr>
        <w:t xml:space="preserve"> و طرح درس</w:t>
      </w:r>
    </w:p>
    <w:p w14:paraId="65D86CE7" w14:textId="77777777" w:rsidR="000A08DD" w:rsidRPr="00B742ED" w:rsidRDefault="004E4328" w:rsidP="00B742ED">
      <w:pPr>
        <w:bidi/>
        <w:spacing w:line="276" w:lineRule="auto"/>
        <w:jc w:val="center"/>
        <w:rPr>
          <w:rFonts w:cs="B Nazanin"/>
          <w:sz w:val="24"/>
          <w:szCs w:val="24"/>
          <w:rtl/>
          <w:lang w:bidi="fa-IR"/>
        </w:rPr>
      </w:pPr>
      <w:r w:rsidRPr="00B742ED">
        <w:rPr>
          <w:rFonts w:cs="B Nazanin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3B312DC" wp14:editId="47E7485B">
                <wp:simplePos x="0" y="0"/>
                <wp:positionH relativeFrom="page">
                  <wp:posOffset>8855710</wp:posOffset>
                </wp:positionH>
                <wp:positionV relativeFrom="paragraph">
                  <wp:posOffset>33020</wp:posOffset>
                </wp:positionV>
                <wp:extent cx="1452028" cy="52621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2028" cy="52621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E639E4" w14:textId="77777777" w:rsidR="00392E98" w:rsidRPr="00C34988" w:rsidRDefault="00392E98" w:rsidP="00C34988">
                            <w:pPr>
                              <w:bidi/>
                              <w:spacing w:after="0" w:line="192" w:lineRule="auto"/>
                              <w:jc w:val="center"/>
                              <w:rPr>
                                <w:rFonts w:ascii="IranNastaliq" w:hAnsi="IranNastaliq" w:cs="IranNastaliq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 w:rsidRPr="00C34988">
                              <w:rPr>
                                <w:rFonts w:ascii="IranNastaliq" w:hAnsi="IranNastaliq" w:cs="IranNastaliq"/>
                                <w:b/>
                                <w:bCs/>
                                <w:rtl/>
                                <w:lang w:bidi="fa-IR"/>
                              </w:rPr>
                              <w:t>دانشگاه علوم پزشکی و خدمات بهداشتی درمانی هرمزگان</w:t>
                            </w:r>
                          </w:p>
                          <w:p w14:paraId="5747C953" w14:textId="77777777" w:rsidR="00392E98" w:rsidRPr="00C34988" w:rsidRDefault="00392E98" w:rsidP="00C34988">
                            <w:pPr>
                              <w:bidi/>
                              <w:spacing w:after="0" w:line="192" w:lineRule="auto"/>
                              <w:jc w:val="center"/>
                              <w:rPr>
                                <w:rFonts w:ascii="IranNastaliq" w:hAnsi="IranNastaliq" w:cs="IranNastaliq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 w:rsidRPr="00C34988">
                              <w:rPr>
                                <w:rFonts w:ascii="IranNastaliq" w:hAnsi="IranNastaliq" w:cs="IranNastaliq"/>
                                <w:b/>
                                <w:bCs/>
                                <w:rtl/>
                                <w:lang w:bidi="fa-IR"/>
                              </w:rPr>
                              <w:t>دانشکده داروسازی</w:t>
                            </w:r>
                            <w:r w:rsidRPr="00C34988">
                              <w:rPr>
                                <w:rFonts w:ascii="IranNastaliq" w:hAnsi="IranNastaliq" w:cs="IranNastaliq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و علوم داروی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B312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97.3pt;margin-top:2.6pt;width:114.35pt;height:41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" filled="f" stroked="f">
                <v:textbox>
                  <w:txbxContent>
                    <w:p w14:paraId="6CE639E4" w14:textId="77777777" w:rsidR="00392E98" w:rsidRPr="00C34988" w:rsidRDefault="00392E98" w:rsidP="00C34988">
                      <w:pPr>
                        <w:bidi/>
                        <w:spacing w:after="0" w:line="192" w:lineRule="auto"/>
                        <w:jc w:val="center"/>
                        <w:rPr>
                          <w:rFonts w:ascii="IranNastaliq" w:hAnsi="IranNastaliq" w:cs="IranNastaliq"/>
                          <w:b/>
                          <w:bCs/>
                          <w:rtl/>
                          <w:lang w:bidi="fa-IR"/>
                        </w:rPr>
                      </w:pPr>
                      <w:r w:rsidRPr="00C34988">
                        <w:rPr>
                          <w:rFonts w:ascii="IranNastaliq" w:hAnsi="IranNastaliq" w:cs="IranNastaliq"/>
                          <w:b/>
                          <w:bCs/>
                          <w:rtl/>
                          <w:lang w:bidi="fa-IR"/>
                        </w:rPr>
                        <w:t>دانشگاه علوم پزشکی و خدمات بهداشتی درمانی هرمزگان</w:t>
                      </w:r>
                    </w:p>
                    <w:p w14:paraId="5747C953" w14:textId="77777777" w:rsidR="00392E98" w:rsidRPr="00C34988" w:rsidRDefault="00392E98" w:rsidP="00C34988">
                      <w:pPr>
                        <w:bidi/>
                        <w:spacing w:after="0" w:line="192" w:lineRule="auto"/>
                        <w:jc w:val="center"/>
                        <w:rPr>
                          <w:rFonts w:ascii="IranNastaliq" w:hAnsi="IranNastaliq" w:cs="IranNastaliq"/>
                          <w:b/>
                          <w:bCs/>
                          <w:rtl/>
                          <w:lang w:bidi="fa-IR"/>
                        </w:rPr>
                      </w:pPr>
                      <w:r w:rsidRPr="00C34988">
                        <w:rPr>
                          <w:rFonts w:ascii="IranNastaliq" w:hAnsi="IranNastaliq" w:cs="IranNastaliq"/>
                          <w:b/>
                          <w:bCs/>
                          <w:rtl/>
                          <w:lang w:bidi="fa-IR"/>
                        </w:rPr>
                        <w:t>دانشکده داروسازی</w:t>
                      </w:r>
                      <w:r w:rsidRPr="00C34988">
                        <w:rPr>
                          <w:rFonts w:ascii="IranNastaliq" w:hAnsi="IranNastaliq" w:cs="IranNastaliq" w:hint="cs"/>
                          <w:b/>
                          <w:bCs/>
                          <w:rtl/>
                          <w:lang w:bidi="fa-IR"/>
                        </w:rPr>
                        <w:t xml:space="preserve"> و علوم دارویی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A08DD" w:rsidRPr="00B742E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34988" w:rsidRPr="00B742ED">
        <w:rPr>
          <w:rFonts w:asciiTheme="majorBidi" w:hAnsiTheme="majorBidi" w:cs="B Nazanin"/>
          <w:b/>
          <w:bCs/>
          <w:sz w:val="24"/>
          <w:szCs w:val="24"/>
          <w:lang w:bidi="fa-IR"/>
        </w:rPr>
        <w:t>Course Plan &amp; Lesson Plan</w:t>
      </w:r>
    </w:p>
    <w:p w14:paraId="3AD6B628" w14:textId="77777777" w:rsidR="000A08DD" w:rsidRPr="00B742ED" w:rsidRDefault="00032864" w:rsidP="00B742ED">
      <w:pPr>
        <w:bidi/>
        <w:spacing w:after="0" w:line="276" w:lineRule="auto"/>
        <w:jc w:val="center"/>
        <w:rPr>
          <w:rFonts w:cs="B Nazanin"/>
          <w:sz w:val="24"/>
          <w:szCs w:val="24"/>
          <w:rtl/>
          <w:lang w:bidi="fa-IR"/>
        </w:rPr>
      </w:pPr>
      <w:r w:rsidRPr="00B742ED">
        <w:rPr>
          <w:rFonts w:cs="B Nazanin"/>
          <w:b/>
          <w:bCs/>
          <w:noProof/>
          <w:sz w:val="24"/>
          <w:szCs w:val="24"/>
          <w:lang w:bidi="fa-I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ECF9B03" wp14:editId="4D7A6E4C">
                <wp:simplePos x="0" y="0"/>
                <wp:positionH relativeFrom="margin">
                  <wp:align>left</wp:align>
                </wp:positionH>
                <wp:positionV relativeFrom="paragraph">
                  <wp:posOffset>86635</wp:posOffset>
                </wp:positionV>
                <wp:extent cx="1960005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00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A0649" w14:textId="457BDEC5" w:rsidR="00392E98" w:rsidRPr="00F42464" w:rsidRDefault="00392E98" w:rsidP="00391A6C">
                            <w:pPr>
                              <w:jc w:val="right"/>
                              <w:rPr>
                                <w:rFonts w:cs="B Nazani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تاریخ تکمیل یا بازنگری:17/</w:t>
                            </w:r>
                            <w:r w:rsidR="00254246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7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/140</w:t>
                            </w:r>
                            <w:r w:rsidR="00254246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CF9B03" id="_x0000_s1027" type="#_x0000_t202" style="position:absolute;left:0;text-align:left;margin-left:0;margin-top:6.8pt;width:154.3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" filled="f" stroked="f">
                <v:textbox style="mso-fit-shape-to-text:t">
                  <w:txbxContent>
                    <w:p w14:paraId="364A0649" w14:textId="457BDEC5" w:rsidR="00392E98" w:rsidRPr="00F42464" w:rsidRDefault="00392E98" w:rsidP="00391A6C">
                      <w:pPr>
                        <w:jc w:val="right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اریخ تکمیل یا بازنگری:17/</w:t>
                      </w:r>
                      <w:r w:rsidR="0025424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7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140</w:t>
                      </w:r>
                      <w:r w:rsidR="0025424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16E702" w14:textId="77777777" w:rsidR="00C34988" w:rsidRPr="00B742ED" w:rsidRDefault="00C34988" w:rsidP="00B742ED">
      <w:pPr>
        <w:bidi/>
        <w:spacing w:before="240"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B742ED">
        <w:rPr>
          <w:rFonts w:cs="B Nazanin" w:hint="cs"/>
          <w:b/>
          <w:bCs/>
          <w:sz w:val="24"/>
          <w:szCs w:val="24"/>
          <w:rtl/>
          <w:lang w:bidi="fa-IR"/>
        </w:rPr>
        <w:t>مشخصات کلی</w:t>
      </w:r>
    </w:p>
    <w:p w14:paraId="3BA926B2" w14:textId="77777777" w:rsidR="00D57858" w:rsidRPr="00B742ED" w:rsidRDefault="00D57858" w:rsidP="00B742ED">
      <w:pPr>
        <w:bidi/>
        <w:spacing w:before="240"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110"/>
        <w:gridCol w:w="7830"/>
      </w:tblGrid>
      <w:tr w:rsidR="00C34988" w:rsidRPr="00B742ED" w14:paraId="7EC7349C" w14:textId="77777777" w:rsidTr="00CC3B2A">
        <w:trPr>
          <w:jc w:val="center"/>
        </w:trPr>
        <w:tc>
          <w:tcPr>
            <w:tcW w:w="7110" w:type="dxa"/>
          </w:tcPr>
          <w:p w14:paraId="633E54E0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دانشکده:</w:t>
            </w:r>
            <w:r w:rsidR="00032864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032864" w:rsidRPr="00B742ED">
              <w:rPr>
                <w:rFonts w:cs="B Nazanin" w:hint="cs"/>
                <w:sz w:val="24"/>
                <w:szCs w:val="24"/>
                <w:rtl/>
                <w:lang w:bidi="fa-IR"/>
              </w:rPr>
              <w:t>داروسازی و علوم دارویی</w:t>
            </w:r>
          </w:p>
        </w:tc>
        <w:tc>
          <w:tcPr>
            <w:tcW w:w="7830" w:type="dxa"/>
          </w:tcPr>
          <w:p w14:paraId="694B09E3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وه آموزشی:</w:t>
            </w:r>
            <w:r w:rsidR="00936AA2" w:rsidRPr="00B742ED"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="003D1EFC" w:rsidRPr="00B742ED">
              <w:rPr>
                <w:rFonts w:ascii="BNazanin" w:cs="B Nazanin" w:hint="cs"/>
                <w:sz w:val="24"/>
                <w:szCs w:val="24"/>
                <w:rtl/>
                <w:lang w:bidi="fa-IR"/>
              </w:rPr>
              <w:t>شیمی دارویی</w:t>
            </w:r>
          </w:p>
        </w:tc>
      </w:tr>
      <w:tr w:rsidR="00C34988" w:rsidRPr="00B742ED" w14:paraId="1ECF1AD6" w14:textId="77777777" w:rsidTr="00CC3B2A">
        <w:trPr>
          <w:jc w:val="center"/>
        </w:trPr>
        <w:tc>
          <w:tcPr>
            <w:tcW w:w="7110" w:type="dxa"/>
          </w:tcPr>
          <w:p w14:paraId="3B3A3B22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درس: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="00127C11" w:rsidRPr="00B742ED">
              <w:rPr>
                <w:rFonts w:ascii="BNazanin" w:cs="B Nazanin" w:hint="cs"/>
                <w:sz w:val="24"/>
                <w:szCs w:val="24"/>
                <w:rtl/>
                <w:lang w:bidi="fa-IR"/>
              </w:rPr>
              <w:t>شیمی عمومی</w:t>
            </w:r>
          </w:p>
        </w:tc>
        <w:tc>
          <w:tcPr>
            <w:tcW w:w="7830" w:type="dxa"/>
          </w:tcPr>
          <w:p w14:paraId="43FB67EF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شته تحصیلی:</w:t>
            </w:r>
            <w:r w:rsidR="00032864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43F7B" w:rsidRPr="00B742E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ای حرفه ای </w:t>
            </w:r>
            <w:r w:rsidR="00032864" w:rsidRPr="00B742ED">
              <w:rPr>
                <w:rFonts w:cs="B Nazanin" w:hint="cs"/>
                <w:sz w:val="24"/>
                <w:szCs w:val="24"/>
                <w:rtl/>
                <w:lang w:bidi="fa-IR"/>
              </w:rPr>
              <w:t>داروسازی</w:t>
            </w:r>
          </w:p>
        </w:tc>
      </w:tr>
    </w:tbl>
    <w:p w14:paraId="0A454383" w14:textId="77777777" w:rsidR="00C34988" w:rsidRPr="00B742ED" w:rsidRDefault="00C34988" w:rsidP="00B742ED">
      <w:pPr>
        <w:bidi/>
        <w:spacing w:before="24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1E3B9BCF" w14:textId="77777777" w:rsidR="00C34988" w:rsidRPr="00B742ED" w:rsidRDefault="00C34988" w:rsidP="00B742ED">
      <w:pPr>
        <w:bidi/>
        <w:spacing w:before="240"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B742ED">
        <w:rPr>
          <w:rFonts w:cs="B Nazanin" w:hint="cs"/>
          <w:b/>
          <w:bCs/>
          <w:sz w:val="24"/>
          <w:szCs w:val="24"/>
          <w:rtl/>
          <w:lang w:bidi="fa-IR"/>
        </w:rPr>
        <w:t>مشخصات درس</w:t>
      </w:r>
    </w:p>
    <w:p w14:paraId="6FD515E9" w14:textId="77777777" w:rsidR="00D57858" w:rsidRPr="00B742ED" w:rsidRDefault="00D57858" w:rsidP="00B742ED">
      <w:pPr>
        <w:bidi/>
        <w:spacing w:before="240"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27"/>
        <w:gridCol w:w="3369"/>
        <w:gridCol w:w="6944"/>
      </w:tblGrid>
      <w:tr w:rsidR="00C34988" w:rsidRPr="00B742ED" w14:paraId="12D6060C" w14:textId="77777777" w:rsidTr="00CC3B2A">
        <w:trPr>
          <w:jc w:val="center"/>
        </w:trPr>
        <w:tc>
          <w:tcPr>
            <w:tcW w:w="4627" w:type="dxa"/>
          </w:tcPr>
          <w:p w14:paraId="5CB670F2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درس: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="00127C11" w:rsidRPr="00B742ED">
              <w:rPr>
                <w:rFonts w:ascii="BNazanin" w:cs="B Nazanin" w:hint="cs"/>
                <w:sz w:val="24"/>
                <w:szCs w:val="24"/>
                <w:rtl/>
              </w:rPr>
              <w:t>شیمی عمومی</w:t>
            </w:r>
          </w:p>
        </w:tc>
        <w:tc>
          <w:tcPr>
            <w:tcW w:w="3369" w:type="dxa"/>
          </w:tcPr>
          <w:p w14:paraId="5E17E3EE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داد واحد:</w:t>
            </w:r>
            <w:r w:rsidR="00936AA2" w:rsidRPr="00B742ED"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="00936AA2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127C11" w:rsidRPr="00B742ED">
              <w:rPr>
                <w:rFonts w:ascii="BNazanin"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6944" w:type="dxa"/>
          </w:tcPr>
          <w:p w14:paraId="55901081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یش نیاز: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="00AA6AFF">
              <w:rPr>
                <w:rFonts w:ascii="BNazanin" w:cs="B Nazanin" w:hint="cs"/>
                <w:sz w:val="24"/>
                <w:szCs w:val="24"/>
                <w:rtl/>
              </w:rPr>
              <w:t>ندارد</w:t>
            </w:r>
            <w:r w:rsidR="005C5911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C34988" w:rsidRPr="00B742ED" w14:paraId="04EA88FE" w14:textId="77777777" w:rsidTr="00CC3B2A">
        <w:trPr>
          <w:jc w:val="center"/>
        </w:trPr>
        <w:tc>
          <w:tcPr>
            <w:tcW w:w="14940" w:type="dxa"/>
            <w:gridSpan w:val="3"/>
          </w:tcPr>
          <w:p w14:paraId="37B2C464" w14:textId="6CDAF152" w:rsidR="00F42464" w:rsidRPr="00B742ED" w:rsidRDefault="00C34988" w:rsidP="00391A6C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زمان برگزاری: 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نیمسال </w:t>
            </w:r>
            <w:r w:rsidR="00127C11" w:rsidRPr="00B742ED">
              <w:rPr>
                <w:rFonts w:ascii="BNazanin" w:cs="B Nazanin" w:hint="cs"/>
                <w:sz w:val="24"/>
                <w:szCs w:val="24"/>
                <w:rtl/>
              </w:rPr>
              <w:t>اول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 سال</w:t>
            </w:r>
            <w:r w:rsidR="00936AA2" w:rsidRPr="00B742ED">
              <w:rPr>
                <w:rFonts w:ascii="BNazanin" w:cs="B Nazanin"/>
                <w:sz w:val="24"/>
                <w:szCs w:val="24"/>
              </w:rPr>
              <w:t xml:space="preserve"> 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تحصیلی </w:t>
            </w:r>
            <w:r w:rsidR="00391A6C">
              <w:rPr>
                <w:rFonts w:ascii="BNazanin" w:cs="B Nazanin" w:hint="cs"/>
                <w:sz w:val="24"/>
                <w:szCs w:val="24"/>
                <w:rtl/>
              </w:rPr>
              <w:t>140</w:t>
            </w:r>
            <w:r w:rsidR="00254246">
              <w:rPr>
                <w:rFonts w:ascii="BNazanin" w:cs="B Nazanin" w:hint="cs"/>
                <w:sz w:val="24"/>
                <w:szCs w:val="24"/>
                <w:rtl/>
              </w:rPr>
              <w:t>1</w:t>
            </w:r>
            <w:r w:rsidR="00391A6C">
              <w:rPr>
                <w:rFonts w:ascii="BNazanin" w:cs="B Nazanin" w:hint="cs"/>
                <w:sz w:val="24"/>
                <w:szCs w:val="24"/>
                <w:rtl/>
              </w:rPr>
              <w:t>-140</w:t>
            </w:r>
            <w:r w:rsidR="00254246">
              <w:rPr>
                <w:rFonts w:ascii="BNazanin" w:cs="B Nazanin" w:hint="cs"/>
                <w:sz w:val="24"/>
                <w:szCs w:val="24"/>
                <w:rtl/>
              </w:rPr>
              <w:t>2</w:t>
            </w:r>
          </w:p>
          <w:p w14:paraId="6024F57C" w14:textId="77777777" w:rsidR="00F42464" w:rsidRPr="00B742ED" w:rsidRDefault="00936AA2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روز و ساعت کلاس ها: </w:t>
            </w:r>
          </w:p>
        </w:tc>
      </w:tr>
      <w:tr w:rsidR="00C34988" w:rsidRPr="00B742ED" w14:paraId="7E028E79" w14:textId="77777777" w:rsidTr="00CC3B2A">
        <w:trPr>
          <w:jc w:val="center"/>
        </w:trPr>
        <w:tc>
          <w:tcPr>
            <w:tcW w:w="14940" w:type="dxa"/>
            <w:gridSpan w:val="3"/>
          </w:tcPr>
          <w:p w14:paraId="34961DD0" w14:textId="45A0F694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مدرس یا مدرسین:</w:t>
            </w:r>
            <w:r w:rsidR="00936AA2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="00936AA2"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="00B2075C" w:rsidRPr="00B742ED">
              <w:rPr>
                <w:rFonts w:ascii="BNazanin" w:cs="B Nazanin" w:hint="cs"/>
                <w:sz w:val="24"/>
                <w:szCs w:val="24"/>
                <w:rtl/>
              </w:rPr>
              <w:t>عباسی-</w:t>
            </w:r>
            <w:r w:rsidR="00127C11" w:rsidRPr="00B742ED">
              <w:rPr>
                <w:rFonts w:ascii="BNazanin" w:cs="B Nazanin" w:hint="cs"/>
                <w:sz w:val="24"/>
                <w:szCs w:val="24"/>
                <w:rtl/>
              </w:rPr>
              <w:t xml:space="preserve">دکتر </w:t>
            </w:r>
            <w:r w:rsidR="00254246">
              <w:rPr>
                <w:rFonts w:ascii="BNazanin" w:cs="B Nazanin" w:hint="cs"/>
                <w:sz w:val="24"/>
                <w:szCs w:val="24"/>
                <w:rtl/>
              </w:rPr>
              <w:t>رحمانیان</w:t>
            </w:r>
          </w:p>
        </w:tc>
      </w:tr>
      <w:tr w:rsidR="00C34988" w:rsidRPr="00B742ED" w14:paraId="5917D0B6" w14:textId="77777777" w:rsidTr="00CC3B2A">
        <w:trPr>
          <w:jc w:val="center"/>
        </w:trPr>
        <w:tc>
          <w:tcPr>
            <w:tcW w:w="14940" w:type="dxa"/>
            <w:gridSpan w:val="3"/>
          </w:tcPr>
          <w:p w14:paraId="4320B6F6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مسئول درس:</w:t>
            </w:r>
            <w:r w:rsidR="00936AA2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36AA2"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="00936AA2"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="003D1EFC"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</w:tr>
      <w:tr w:rsidR="00C34988" w:rsidRPr="00B742ED" w14:paraId="23020179" w14:textId="77777777" w:rsidTr="00CC3B2A">
        <w:trPr>
          <w:jc w:val="center"/>
        </w:trPr>
        <w:tc>
          <w:tcPr>
            <w:tcW w:w="14940" w:type="dxa"/>
            <w:gridSpan w:val="3"/>
          </w:tcPr>
          <w:p w14:paraId="01AEABB0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شماره تماس و آدرس پست الکترونیک مسئول درس: </w:t>
            </w:r>
          </w:p>
          <w:p w14:paraId="24FD430D" w14:textId="77777777" w:rsidR="00F42464" w:rsidRPr="00B742ED" w:rsidRDefault="00000000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hyperlink r:id="rId6" w:history="1">
              <w:r w:rsidR="003D1EFC" w:rsidRPr="00B742ED">
                <w:rPr>
                  <w:rStyle w:val="Hyperlink"/>
                  <w:rFonts w:cs="B Nazanin"/>
                  <w:sz w:val="24"/>
                  <w:szCs w:val="24"/>
                  <w:lang w:bidi="fa-IR"/>
                </w:rPr>
                <w:t>mabbasi@hums.ac.ir</w:t>
              </w:r>
            </w:hyperlink>
            <w:r w:rsidR="003D1EFC" w:rsidRPr="00B742ED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="00936AA2" w:rsidRPr="00B742E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="00936AA2" w:rsidRPr="00B742ED">
              <w:rPr>
                <w:rFonts w:cs="B Nazanin"/>
                <w:sz w:val="24"/>
                <w:szCs w:val="24"/>
                <w:lang w:bidi="fa-IR"/>
              </w:rPr>
              <w:t>07633710406</w:t>
            </w:r>
          </w:p>
        </w:tc>
      </w:tr>
    </w:tbl>
    <w:p w14:paraId="1EFF4ED5" w14:textId="77777777" w:rsidR="00C34988" w:rsidRPr="00B742ED" w:rsidRDefault="00C34988" w:rsidP="00B742ED">
      <w:pPr>
        <w:bidi/>
        <w:spacing w:before="24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43800CFB" w14:textId="77777777" w:rsidR="004E4328" w:rsidRPr="00B742ED" w:rsidRDefault="004E4328" w:rsidP="00B742ED">
      <w:pPr>
        <w:bidi/>
        <w:spacing w:before="24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227EDD97" w14:textId="77777777" w:rsidR="004E4328" w:rsidRPr="00B742ED" w:rsidRDefault="004E4328" w:rsidP="00B742ED">
      <w:pPr>
        <w:bidi/>
        <w:spacing w:before="24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7807AC9D" w14:textId="77777777" w:rsidR="00C34988" w:rsidRPr="00B742ED" w:rsidRDefault="00C34988" w:rsidP="00B742ED">
      <w:pPr>
        <w:bidi/>
        <w:spacing w:before="240"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B742ED">
        <w:rPr>
          <w:rFonts w:cs="B Nazanin" w:hint="cs"/>
          <w:b/>
          <w:bCs/>
          <w:sz w:val="24"/>
          <w:szCs w:val="24"/>
          <w:rtl/>
          <w:lang w:bidi="fa-IR"/>
        </w:rPr>
        <w:t>اهداف درس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5030"/>
      </w:tblGrid>
      <w:tr w:rsidR="00C34988" w:rsidRPr="00B742ED" w14:paraId="50CEFA17" w14:textId="77777777" w:rsidTr="00676597">
        <w:trPr>
          <w:jc w:val="center"/>
        </w:trPr>
        <w:tc>
          <w:tcPr>
            <w:tcW w:w="15030" w:type="dxa"/>
          </w:tcPr>
          <w:p w14:paraId="5975FD2B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دف کلی:</w:t>
            </w:r>
          </w:p>
          <w:p w14:paraId="1E7E3776" w14:textId="77777777" w:rsidR="00BF1AAD" w:rsidRPr="00B742ED" w:rsidRDefault="00BF1AAD" w:rsidP="00B742ED">
            <w:pPr>
              <w:autoSpaceDE w:val="0"/>
              <w:autoSpaceDN w:val="0"/>
              <w:bidi/>
              <w:adjustRightInd w:val="0"/>
              <w:spacing w:line="276" w:lineRule="auto"/>
              <w:jc w:val="both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آشنایی دانشجو با:</w:t>
            </w:r>
          </w:p>
          <w:p w14:paraId="6B225F5D" w14:textId="77777777" w:rsidR="00127C11" w:rsidRPr="00B742ED" w:rsidRDefault="00127C11" w:rsidP="00B742ED">
            <w:pPr>
              <w:bidi/>
              <w:spacing w:line="276" w:lineRule="auto"/>
              <w:jc w:val="both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آشنایی با مبانی و مفاهیم شیمی</w:t>
            </w:r>
          </w:p>
          <w:p w14:paraId="20B16727" w14:textId="77777777" w:rsidR="002D3BFF" w:rsidRPr="00B742ED" w:rsidRDefault="002D3BFF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34988" w:rsidRPr="00B742ED" w14:paraId="0DF0161F" w14:textId="77777777" w:rsidTr="00676597">
        <w:trPr>
          <w:jc w:val="center"/>
        </w:trPr>
        <w:tc>
          <w:tcPr>
            <w:tcW w:w="15030" w:type="dxa"/>
          </w:tcPr>
          <w:p w14:paraId="2F5D23AA" w14:textId="77777777" w:rsidR="007C7715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هداف اختصاصی:</w:t>
            </w:r>
          </w:p>
          <w:p w14:paraId="232E0C66" w14:textId="77777777" w:rsidR="00127C11" w:rsidRPr="00B742ED" w:rsidRDefault="00127C11" w:rsidP="00B742ED">
            <w:pPr>
              <w:autoSpaceDE w:val="0"/>
              <w:autoSpaceDN w:val="0"/>
              <w:bidi/>
              <w:adjustRightInd w:val="0"/>
              <w:spacing w:line="276" w:lineRule="auto"/>
              <w:jc w:val="both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آشنایی دانشجو با:</w:t>
            </w:r>
          </w:p>
          <w:p w14:paraId="389E5E27" w14:textId="77777777" w:rsidR="00127C11" w:rsidRPr="00B742ED" w:rsidRDefault="00B2075C" w:rsidP="00B742ED">
            <w:pPr>
              <w:pStyle w:val="ListParagraph"/>
              <w:bidi/>
              <w:spacing w:after="200" w:line="276" w:lineRule="auto"/>
              <w:ind w:left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B742ED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127C11" w:rsidRPr="00B742ED">
              <w:rPr>
                <w:rFonts w:ascii="BMitra" w:hAnsi="BMitra" w:cs="B Nazanin"/>
                <w:color w:val="000000"/>
                <w:sz w:val="24"/>
                <w:szCs w:val="24"/>
                <w:rtl/>
              </w:rPr>
              <w:t xml:space="preserve"> آموزش حل و تفسير مسائل نظري شيمي</w:t>
            </w:r>
          </w:p>
          <w:p w14:paraId="2E8EC161" w14:textId="77777777" w:rsidR="00127C11" w:rsidRPr="00B742ED" w:rsidRDefault="00127C11" w:rsidP="00B742ED">
            <w:pPr>
              <w:pStyle w:val="ListParagraph"/>
              <w:bidi/>
              <w:spacing w:after="200" w:line="276" w:lineRule="auto"/>
              <w:ind w:left="0"/>
              <w:rPr>
                <w:rFonts w:ascii="BMitra" w:hAnsi="BMitra" w:cs="B Nazanin"/>
                <w:color w:val="000000"/>
                <w:sz w:val="24"/>
                <w:szCs w:val="24"/>
                <w:rtl/>
              </w:rPr>
            </w:pPr>
            <w:r w:rsidRPr="00B742ED">
              <w:rPr>
                <w:rFonts w:ascii="BMitra" w:hAnsi="BMitra" w:cs="B Nazanin" w:hint="cs"/>
                <w:color w:val="000000"/>
                <w:sz w:val="24"/>
                <w:szCs w:val="24"/>
                <w:rtl/>
              </w:rPr>
              <w:t>-</w:t>
            </w:r>
            <w:r w:rsidRPr="00B742ED">
              <w:rPr>
                <w:rFonts w:ascii="BMitra" w:hAnsi="BMitra" w:cs="B Nazanin"/>
                <w:color w:val="000000"/>
                <w:sz w:val="24"/>
                <w:szCs w:val="24"/>
                <w:rtl/>
              </w:rPr>
              <w:t>آموزش بكارگيري اصول و مفاهيم پايه شيمي جهت يادگيري ساير دروس وابسته</w:t>
            </w:r>
          </w:p>
          <w:p w14:paraId="359D7D75" w14:textId="77777777" w:rsidR="00127C11" w:rsidRPr="00B742ED" w:rsidRDefault="00127C11" w:rsidP="00B742ED">
            <w:pPr>
              <w:pStyle w:val="ListParagraph"/>
              <w:bidi/>
              <w:spacing w:after="200" w:line="276" w:lineRule="auto"/>
              <w:ind w:left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="BMitra" w:hAnsi="BMitra" w:cs="B Nazanin" w:hint="cs"/>
                <w:color w:val="000000"/>
                <w:sz w:val="24"/>
                <w:szCs w:val="24"/>
                <w:rtl/>
              </w:rPr>
              <w:t>-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نیروهای جاذبه بین مولکولی-پیوند هیدروژنی</w:t>
            </w:r>
          </w:p>
          <w:p w14:paraId="75E2B576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ماهیت محلول ها- فرایند انحلال-آنتالپی انحلال- اثر دما و فشار بر انحلال پذیری</w:t>
            </w:r>
          </w:p>
          <w:p w14:paraId="15586668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غلظت محلول- فشار بخار محلول- دمای جوش و انجماد- محلول های الکترولیت</w:t>
            </w:r>
          </w:p>
          <w:p w14:paraId="7B5D650A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تشکیل پیوند کوالانسی-حالات گذار-بارقرار ذاذی-ساختار لوئیس-رزونانس</w:t>
            </w:r>
          </w:p>
          <w:p w14:paraId="48FA38DA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شکل هندسی مولکول و اربیتال مولکولی دافعه زوج الکترون- اربیتال هیبریدی-اوربیتال مولکولی</w:t>
            </w:r>
          </w:p>
          <w:p w14:paraId="4263E5BA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فشار- قانون بویل- قانون شارل-قانون آمونتون- نظزیه جنبشی گازها- قانون فشار جزئی</w:t>
            </w:r>
          </w:p>
          <w:p w14:paraId="0D70E4F1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شیمی گرمایی دما و گرما- قانون هس- آنتالپی تشکیل- انرژی پیوند شیمیایی</w:t>
            </w:r>
          </w:p>
          <w:p w14:paraId="3F0BB942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سینتیک شیمیایی سرعت واکنش- غلظت و سرعت واکنشها- مکانیسم واکنش ها</w:t>
            </w:r>
          </w:p>
          <w:p w14:paraId="3FCEEC4C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لکترولیت های ضعیف- اثر یون مشترک- بافرها</w:t>
            </w:r>
          </w:p>
          <w:p w14:paraId="004BF8DA" w14:textId="77777777" w:rsidR="00127C11" w:rsidRPr="00B742ED" w:rsidRDefault="00127C11" w:rsidP="00B742ED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لکتروشیمی برفکافت رسانش الکترولیتی- سلول های غلظتی</w:t>
            </w:r>
          </w:p>
          <w:p w14:paraId="7D96837B" w14:textId="77777777" w:rsidR="00127C11" w:rsidRPr="00B742ED" w:rsidRDefault="00127C11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حاصلضرب انحلال پذیری- تعادلات شامل یونهای کمپلکس</w:t>
            </w:r>
          </w:p>
          <w:p w14:paraId="123F000C" w14:textId="77777777" w:rsidR="00917E66" w:rsidRPr="00B742ED" w:rsidRDefault="00917E66" w:rsidP="00B742ED">
            <w:pPr>
              <w:bidi/>
              <w:spacing w:line="276" w:lineRule="auto"/>
              <w:rPr>
                <w:rFonts w:cs="B Nazanin"/>
                <w:sz w:val="24"/>
                <w:szCs w:val="24"/>
                <w:lang w:bidi="fa-IR"/>
              </w:rPr>
            </w:pPr>
          </w:p>
          <w:p w14:paraId="15F17FB0" w14:textId="77777777" w:rsidR="00372557" w:rsidRPr="00B742ED" w:rsidRDefault="00372557" w:rsidP="00B742ED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CBC46AC" w14:textId="77777777" w:rsidR="00AB5946" w:rsidRPr="00B742ED" w:rsidRDefault="00AB5946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34988" w:rsidRPr="00B742ED" w14:paraId="0797340B" w14:textId="77777777" w:rsidTr="00676597">
        <w:trPr>
          <w:jc w:val="center"/>
        </w:trPr>
        <w:tc>
          <w:tcPr>
            <w:tcW w:w="15030" w:type="dxa"/>
          </w:tcPr>
          <w:p w14:paraId="4E8D4A73" w14:textId="77777777" w:rsidR="00C34988" w:rsidRPr="00B742ED" w:rsidRDefault="00C34988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وظایف/ تکالیف دانشجویان:</w:t>
            </w:r>
          </w:p>
          <w:p w14:paraId="1D6DF78B" w14:textId="77777777" w:rsidR="00C34988" w:rsidRPr="00B742ED" w:rsidRDefault="007C7715" w:rsidP="00B742ED">
            <w:pPr>
              <w:autoSpaceDE w:val="0"/>
              <w:autoSpaceDN w:val="0"/>
              <w:bidi/>
              <w:adjustRightInd w:val="0"/>
              <w:spacing w:line="276" w:lineRule="auto"/>
              <w:ind w:left="4"/>
              <w:jc w:val="both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 xml:space="preserve">مطالعه منظم و به موقع جلسات </w:t>
            </w:r>
            <w:r w:rsidR="00B2075C" w:rsidRPr="00B742ED">
              <w:rPr>
                <w:rFonts w:ascii="BNazaninBold" w:cs="B Nazanin" w:hint="cs"/>
                <w:sz w:val="24"/>
                <w:szCs w:val="24"/>
                <w:rtl/>
              </w:rPr>
              <w:t xml:space="preserve">و </w:t>
            </w: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 xml:space="preserve">انجام تکالیف محوله شامل </w:t>
            </w:r>
            <w:r w:rsidR="00917E66" w:rsidRPr="00B742ED">
              <w:rPr>
                <w:rFonts w:ascii="BNazaninBold" w:cs="B Nazanin" w:hint="cs"/>
                <w:sz w:val="24"/>
                <w:szCs w:val="24"/>
                <w:rtl/>
              </w:rPr>
              <w:t>حل تمرین</w:t>
            </w: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 xml:space="preserve">، مطالعه </w:t>
            </w:r>
            <w:r w:rsidR="00917E66" w:rsidRPr="00B742ED">
              <w:rPr>
                <w:rFonts w:ascii="BNazaninBold" w:cs="B Nazanin" w:hint="cs"/>
                <w:sz w:val="24"/>
                <w:szCs w:val="24"/>
                <w:rtl/>
              </w:rPr>
              <w:t>و</w:t>
            </w: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 xml:space="preserve"> آمادگی برای امتحان های مشخص شده.</w:t>
            </w:r>
          </w:p>
          <w:p w14:paraId="1EBE5A34" w14:textId="77777777" w:rsidR="00E7794E" w:rsidRPr="00B742ED" w:rsidRDefault="00E7794E" w:rsidP="00B742ED">
            <w:pPr>
              <w:autoSpaceDE w:val="0"/>
              <w:autoSpaceDN w:val="0"/>
              <w:bidi/>
              <w:adjustRightInd w:val="0"/>
              <w:spacing w:line="276" w:lineRule="auto"/>
              <w:ind w:left="4"/>
              <w:jc w:val="both"/>
              <w:rPr>
                <w:rFonts w:ascii="BNazaninBold" w:cs="B Nazanin"/>
                <w:sz w:val="24"/>
                <w:szCs w:val="24"/>
                <w:rtl/>
              </w:rPr>
            </w:pPr>
          </w:p>
        </w:tc>
      </w:tr>
    </w:tbl>
    <w:p w14:paraId="4EB4317C" w14:textId="77777777" w:rsidR="00676597" w:rsidRPr="00B742ED" w:rsidRDefault="00676597" w:rsidP="00B742ED">
      <w:pPr>
        <w:bidi/>
        <w:spacing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71DB3151" w14:textId="77777777" w:rsidR="00E7794E" w:rsidRPr="00B742ED" w:rsidRDefault="00E7794E" w:rsidP="00B742ED">
      <w:pPr>
        <w:bidi/>
        <w:spacing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00FFF760" w14:textId="77777777" w:rsidR="00E7794E" w:rsidRPr="00B742ED" w:rsidRDefault="00E7794E" w:rsidP="00B742ED">
      <w:pPr>
        <w:bidi/>
        <w:spacing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76C1D698" w14:textId="77777777" w:rsidR="00032864" w:rsidRPr="00B742ED" w:rsidRDefault="00032864" w:rsidP="00B742ED">
      <w:pPr>
        <w:bidi/>
        <w:spacing w:after="0" w:line="276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B742ED">
        <w:rPr>
          <w:rFonts w:cs="B Nazanin" w:hint="cs"/>
          <w:b/>
          <w:bCs/>
          <w:sz w:val="24"/>
          <w:szCs w:val="24"/>
          <w:rtl/>
          <w:lang w:bidi="fa-IR"/>
        </w:rPr>
        <w:t xml:space="preserve">ارزشیابی دانشجو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407"/>
        <w:gridCol w:w="3420"/>
        <w:gridCol w:w="6390"/>
      </w:tblGrid>
      <w:tr w:rsidR="00A818FB" w:rsidRPr="00B742ED" w14:paraId="7E62062A" w14:textId="77777777" w:rsidTr="00CC3B2A">
        <w:tc>
          <w:tcPr>
            <w:tcW w:w="5407" w:type="dxa"/>
            <w:shd w:val="clear" w:color="auto" w:fill="auto"/>
          </w:tcPr>
          <w:p w14:paraId="05527252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بنای ارزشیابی</w:t>
            </w:r>
          </w:p>
        </w:tc>
        <w:tc>
          <w:tcPr>
            <w:tcW w:w="3420" w:type="dxa"/>
            <w:shd w:val="clear" w:color="auto" w:fill="auto"/>
          </w:tcPr>
          <w:p w14:paraId="46F85E6C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  <w:tc>
          <w:tcPr>
            <w:tcW w:w="6390" w:type="dxa"/>
            <w:shd w:val="clear" w:color="auto" w:fill="auto"/>
          </w:tcPr>
          <w:p w14:paraId="414B3CA3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وضیحات </w:t>
            </w:r>
          </w:p>
        </w:tc>
      </w:tr>
      <w:tr w:rsidR="00A818FB" w:rsidRPr="00B742ED" w14:paraId="478D8D77" w14:textId="77777777" w:rsidTr="00CC3B2A">
        <w:tc>
          <w:tcPr>
            <w:tcW w:w="5407" w:type="dxa"/>
          </w:tcPr>
          <w:p w14:paraId="11936801" w14:textId="77777777" w:rsidR="00B2075C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زمون پایانترم</w:t>
            </w:r>
            <w:r w:rsidR="00917E66" w:rsidRPr="00B742ED"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="00917E66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5F09B3D2" w14:textId="77777777" w:rsidR="00917E66" w:rsidRPr="00B742ED" w:rsidRDefault="00917E66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420" w:type="dxa"/>
          </w:tcPr>
          <w:p w14:paraId="124467BE" w14:textId="186F6695" w:rsidR="00917E66" w:rsidRPr="00391A6C" w:rsidRDefault="002C5287" w:rsidP="00B742ED">
            <w:pPr>
              <w:bidi/>
              <w:spacing w:line="276" w:lineRule="auto"/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13</w:t>
            </w:r>
          </w:p>
        </w:tc>
        <w:tc>
          <w:tcPr>
            <w:tcW w:w="6390" w:type="dxa"/>
          </w:tcPr>
          <w:p w14:paraId="654C9F71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2075C" w:rsidRPr="00B742ED" w14:paraId="57DDEA96" w14:textId="77777777" w:rsidTr="00CC3B2A">
        <w:tc>
          <w:tcPr>
            <w:tcW w:w="5407" w:type="dxa"/>
          </w:tcPr>
          <w:p w14:paraId="1C78D8C9" w14:textId="77777777" w:rsidR="00B2075C" w:rsidRPr="00B742ED" w:rsidRDefault="00B2075C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زمون میان ترم</w:t>
            </w:r>
          </w:p>
        </w:tc>
        <w:tc>
          <w:tcPr>
            <w:tcW w:w="3420" w:type="dxa"/>
          </w:tcPr>
          <w:p w14:paraId="63216697" w14:textId="3CF9B4E4" w:rsidR="00B2075C" w:rsidRPr="00391A6C" w:rsidRDefault="00FA4073" w:rsidP="00B742ED">
            <w:pPr>
              <w:bidi/>
              <w:spacing w:line="276" w:lineRule="auto"/>
              <w:rPr>
                <w:rFonts w:cs="B Nazanin"/>
                <w:sz w:val="24"/>
                <w:szCs w:val="24"/>
                <w:highlight w:val="yellow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7 نمره</w:t>
            </w:r>
          </w:p>
        </w:tc>
        <w:tc>
          <w:tcPr>
            <w:tcW w:w="6390" w:type="dxa"/>
          </w:tcPr>
          <w:p w14:paraId="1369AB50" w14:textId="41E488BC" w:rsidR="00B2075C" w:rsidRPr="00B742ED" w:rsidRDefault="00612D3F" w:rsidP="00B742ED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12D3F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 xml:space="preserve">تا پایان جلسه </w:t>
            </w:r>
            <w:r w:rsidR="00FA4073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  <w:r w:rsidR="002F220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شیمی گرمایی)</w:t>
            </w:r>
          </w:p>
        </w:tc>
      </w:tr>
      <w:tr w:rsidR="00A818FB" w:rsidRPr="00B742ED" w14:paraId="1A00B850" w14:textId="77777777" w:rsidTr="00CC3B2A">
        <w:tc>
          <w:tcPr>
            <w:tcW w:w="5407" w:type="dxa"/>
          </w:tcPr>
          <w:p w14:paraId="777D641D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جام تکالیف،</w:t>
            </w:r>
            <w:r w:rsidR="00B2075C"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ایان هر فصل و</w:t>
            </w: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اسخ به تمرین</w:t>
            </w:r>
          </w:p>
        </w:tc>
        <w:tc>
          <w:tcPr>
            <w:tcW w:w="3420" w:type="dxa"/>
          </w:tcPr>
          <w:p w14:paraId="2076B4C2" w14:textId="77777777" w:rsidR="00A818FB" w:rsidRPr="00391A6C" w:rsidRDefault="00612D3F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highlight w:val="yellow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>0</w:t>
            </w:r>
          </w:p>
        </w:tc>
        <w:tc>
          <w:tcPr>
            <w:tcW w:w="6390" w:type="dxa"/>
          </w:tcPr>
          <w:p w14:paraId="050132A6" w14:textId="77777777" w:rsidR="00A818FB" w:rsidRPr="00B742ED" w:rsidRDefault="002D0D55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</w:tr>
    </w:tbl>
    <w:p w14:paraId="28AB9CC5" w14:textId="77777777" w:rsidR="000A08DD" w:rsidRPr="00B742ED" w:rsidRDefault="000A08DD" w:rsidP="00B742ED">
      <w:pPr>
        <w:bidi/>
        <w:spacing w:line="276" w:lineRule="auto"/>
        <w:rPr>
          <w:rFonts w:cs="B Nazanin"/>
          <w:sz w:val="24"/>
          <w:szCs w:val="24"/>
          <w:rtl/>
          <w:lang w:bidi="fa-IR"/>
        </w:rPr>
      </w:pPr>
    </w:p>
    <w:p w14:paraId="5AAA04E3" w14:textId="77777777" w:rsidR="007A736D" w:rsidRPr="00B742ED" w:rsidRDefault="00A818FB" w:rsidP="00B742ED">
      <w:pPr>
        <w:bidi/>
        <w:spacing w:line="276" w:lineRule="auto"/>
        <w:rPr>
          <w:rFonts w:cs="B Nazanin"/>
          <w:b/>
          <w:bCs/>
          <w:sz w:val="24"/>
          <w:szCs w:val="24"/>
          <w:rtl/>
        </w:rPr>
      </w:pPr>
      <w:r w:rsidRPr="00B742ED">
        <w:rPr>
          <w:rFonts w:cs="B Nazanin" w:hint="cs"/>
          <w:b/>
          <w:bCs/>
          <w:sz w:val="24"/>
          <w:szCs w:val="24"/>
          <w:rtl/>
        </w:rPr>
        <w:t>منابع پیشنهادی برای مطالعه</w:t>
      </w:r>
    </w:p>
    <w:p w14:paraId="478A51B4" w14:textId="77777777" w:rsidR="00127C11" w:rsidRPr="00B742ED" w:rsidRDefault="00127C11" w:rsidP="00B742ED">
      <w:pPr>
        <w:bidi/>
        <w:spacing w:line="276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B742ED">
        <w:rPr>
          <w:rFonts w:ascii="BMitra" w:hAnsi="BMitra" w:cs="B Nazanin"/>
          <w:color w:val="000000"/>
          <w:sz w:val="24"/>
          <w:szCs w:val="24"/>
        </w:rPr>
        <w:t>-1</w:t>
      </w:r>
      <w:r w:rsidRPr="00B742ED">
        <w:rPr>
          <w:rFonts w:ascii="BMitra" w:hAnsi="BMitra" w:cs="B Nazanin"/>
          <w:color w:val="000000"/>
          <w:sz w:val="24"/>
          <w:szCs w:val="24"/>
          <w:rtl/>
        </w:rPr>
        <w:t>شيمي عمومي مورتيمر، جلد اول و دوم ، ترجمه علي پورجوادي ، احمد خواجه نصير طوسي ، منصور عابديني ، عبدالجليل مستشاري و جبار نفيسي موقر ،</w:t>
      </w:r>
      <w:r w:rsidRPr="00B742ED">
        <w:rPr>
          <w:rFonts w:ascii="BMitra" w:hAnsi="BMitra" w:cs="B Nazanin"/>
          <w:color w:val="000000"/>
          <w:sz w:val="24"/>
          <w:szCs w:val="24"/>
        </w:rPr>
        <w:br/>
        <w:t>-2</w:t>
      </w:r>
      <w:r w:rsidRPr="00B742ED">
        <w:rPr>
          <w:rFonts w:ascii="BMitra" w:hAnsi="BMitra" w:cs="B Nazanin"/>
          <w:color w:val="000000"/>
          <w:sz w:val="24"/>
          <w:szCs w:val="24"/>
          <w:rtl/>
        </w:rPr>
        <w:t xml:space="preserve">شيمي عمومي مورتيمر، جلد اول و دوم ، ترجمه عيسي ياوري ، چاپ نشر علوم دانشگاهي </w:t>
      </w:r>
    </w:p>
    <w:p w14:paraId="206D4D0B" w14:textId="77777777" w:rsidR="00127C11" w:rsidRPr="00B742ED" w:rsidRDefault="00127C11" w:rsidP="00B742ED">
      <w:pPr>
        <w:bidi/>
        <w:spacing w:line="276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14:paraId="1C3172FE" w14:textId="77777777" w:rsidR="00097A4C" w:rsidRPr="00B742ED" w:rsidRDefault="00097A4C" w:rsidP="00B742ED">
      <w:pPr>
        <w:bidi/>
        <w:spacing w:line="276" w:lineRule="auto"/>
        <w:rPr>
          <w:rFonts w:cs="B Nazanin"/>
          <w:sz w:val="24"/>
          <w:szCs w:val="24"/>
          <w:rtl/>
        </w:rPr>
      </w:pPr>
    </w:p>
    <w:p w14:paraId="30154581" w14:textId="77777777" w:rsidR="00127C11" w:rsidRPr="00B742ED" w:rsidRDefault="00127C11" w:rsidP="00B742ED">
      <w:pPr>
        <w:bidi/>
        <w:spacing w:line="276" w:lineRule="auto"/>
        <w:rPr>
          <w:rFonts w:cs="B Nazanin"/>
          <w:sz w:val="24"/>
          <w:szCs w:val="24"/>
          <w:rtl/>
        </w:rPr>
      </w:pPr>
    </w:p>
    <w:p w14:paraId="3B18276D" w14:textId="77777777" w:rsidR="00127C11" w:rsidRPr="00B742ED" w:rsidRDefault="00127C11" w:rsidP="00B742ED">
      <w:pPr>
        <w:bidi/>
        <w:spacing w:line="276" w:lineRule="auto"/>
        <w:rPr>
          <w:rFonts w:cs="B Nazanin"/>
          <w:sz w:val="24"/>
          <w:szCs w:val="24"/>
          <w:rtl/>
        </w:rPr>
      </w:pPr>
    </w:p>
    <w:p w14:paraId="408270F5" w14:textId="77777777" w:rsidR="00A818FB" w:rsidRPr="00B742ED" w:rsidRDefault="00A818FB" w:rsidP="00B742ED">
      <w:pPr>
        <w:bidi/>
        <w:spacing w:after="0" w:line="276" w:lineRule="auto"/>
        <w:rPr>
          <w:rFonts w:cs="B Nazanin"/>
          <w:b/>
          <w:bCs/>
          <w:sz w:val="24"/>
          <w:szCs w:val="24"/>
          <w:rtl/>
        </w:rPr>
      </w:pPr>
      <w:r w:rsidRPr="00B742ED">
        <w:rPr>
          <w:rFonts w:cs="B Nazanin" w:hint="cs"/>
          <w:b/>
          <w:bCs/>
          <w:sz w:val="24"/>
          <w:szCs w:val="24"/>
          <w:rtl/>
        </w:rPr>
        <w:lastRenderedPageBreak/>
        <w:t>جدول زمان بندی دروس</w:t>
      </w:r>
    </w:p>
    <w:tbl>
      <w:tblPr>
        <w:tblStyle w:val="TableGrid"/>
        <w:bidiVisual/>
        <w:tblW w:w="15750" w:type="dxa"/>
        <w:tblInd w:w="-187" w:type="dxa"/>
        <w:tblLook w:val="04A0" w:firstRow="1" w:lastRow="0" w:firstColumn="1" w:lastColumn="0" w:noHBand="0" w:noVBand="1"/>
      </w:tblPr>
      <w:tblGrid>
        <w:gridCol w:w="1010"/>
        <w:gridCol w:w="1121"/>
        <w:gridCol w:w="1682"/>
        <w:gridCol w:w="2509"/>
        <w:gridCol w:w="3630"/>
        <w:gridCol w:w="926"/>
        <w:gridCol w:w="1016"/>
        <w:gridCol w:w="1407"/>
        <w:gridCol w:w="1061"/>
        <w:gridCol w:w="1388"/>
      </w:tblGrid>
      <w:tr w:rsidR="00673A0F" w:rsidRPr="00B742ED" w14:paraId="348C5F23" w14:textId="77777777" w:rsidTr="0000510E">
        <w:tc>
          <w:tcPr>
            <w:tcW w:w="1010" w:type="dxa"/>
          </w:tcPr>
          <w:p w14:paraId="67344EED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شماره جلسه</w:t>
            </w:r>
          </w:p>
        </w:tc>
        <w:tc>
          <w:tcPr>
            <w:tcW w:w="1121" w:type="dxa"/>
          </w:tcPr>
          <w:p w14:paraId="5CC4D7D3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روز و تاریخ</w:t>
            </w:r>
          </w:p>
        </w:tc>
        <w:tc>
          <w:tcPr>
            <w:tcW w:w="1682" w:type="dxa"/>
          </w:tcPr>
          <w:p w14:paraId="0698B1EB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مطلب</w:t>
            </w:r>
          </w:p>
        </w:tc>
        <w:tc>
          <w:tcPr>
            <w:tcW w:w="2509" w:type="dxa"/>
          </w:tcPr>
          <w:p w14:paraId="2AEE25F1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هداف بینابینی </w:t>
            </w:r>
          </w:p>
          <w:p w14:paraId="0D32506B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(رئوس مطالب)</w:t>
            </w:r>
          </w:p>
        </w:tc>
        <w:tc>
          <w:tcPr>
            <w:tcW w:w="3630" w:type="dxa"/>
          </w:tcPr>
          <w:p w14:paraId="5E43BF62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ویژه</w:t>
            </w:r>
          </w:p>
          <w:p w14:paraId="6811FA60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(شناختی- </w:t>
            </w:r>
            <w:r w:rsidR="00E13F29"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نگرشی</w:t>
            </w: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</w:t>
            </w:r>
            <w:r w:rsidR="00E13F29"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مهارتی</w:t>
            </w: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926" w:type="dxa"/>
          </w:tcPr>
          <w:p w14:paraId="14BF24AC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نام مدرس</w:t>
            </w:r>
          </w:p>
        </w:tc>
        <w:tc>
          <w:tcPr>
            <w:tcW w:w="1016" w:type="dxa"/>
          </w:tcPr>
          <w:p w14:paraId="03EE8E44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روش تدریس</w:t>
            </w:r>
          </w:p>
          <w:p w14:paraId="71D46785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(حضوری/ مجازی)</w:t>
            </w:r>
          </w:p>
        </w:tc>
        <w:tc>
          <w:tcPr>
            <w:tcW w:w="1407" w:type="dxa"/>
          </w:tcPr>
          <w:p w14:paraId="7C944895" w14:textId="77777777" w:rsidR="00A818FB" w:rsidRPr="00B742ED" w:rsidRDefault="00A818FB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روش یاددهی- یادگیری</w:t>
            </w:r>
            <w:r w:rsidRPr="00B742ED">
              <w:rPr>
                <w:rFonts w:cs="B Nazanin" w:hint="cs"/>
                <w:b/>
                <w:bCs/>
                <w:sz w:val="24"/>
                <w:szCs w:val="24"/>
                <w:vertAlign w:val="superscript"/>
                <w:rtl/>
              </w:rPr>
              <w:t>*</w:t>
            </w:r>
          </w:p>
        </w:tc>
        <w:tc>
          <w:tcPr>
            <w:tcW w:w="1061" w:type="dxa"/>
          </w:tcPr>
          <w:p w14:paraId="5FB1724A" w14:textId="77777777" w:rsidR="00A818FB" w:rsidRPr="00B742ED" w:rsidRDefault="00EB067D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کانات و </w:t>
            </w:r>
            <w:r w:rsidR="00A818FB"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آموزشی</w:t>
            </w:r>
            <w:r w:rsidRPr="00B742ED">
              <w:rPr>
                <w:rFonts w:cs="B Nazanin" w:hint="cs"/>
                <w:b/>
                <w:bCs/>
                <w:sz w:val="24"/>
                <w:szCs w:val="24"/>
                <w:vertAlign w:val="superscript"/>
                <w:rtl/>
              </w:rPr>
              <w:t>**</w:t>
            </w:r>
          </w:p>
        </w:tc>
        <w:tc>
          <w:tcPr>
            <w:tcW w:w="1388" w:type="dxa"/>
          </w:tcPr>
          <w:p w14:paraId="357A6BF5" w14:textId="77777777" w:rsidR="00A818FB" w:rsidRPr="00B742ED" w:rsidRDefault="00EB067D" w:rsidP="00B742ED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b/>
                <w:bCs/>
                <w:sz w:val="24"/>
                <w:szCs w:val="24"/>
                <w:rtl/>
              </w:rPr>
              <w:t>تکلیف/ پروژه</w:t>
            </w:r>
          </w:p>
        </w:tc>
      </w:tr>
      <w:tr w:rsidR="004F5430" w:rsidRPr="00B742ED" w14:paraId="031E714E" w14:textId="77777777" w:rsidTr="0000510E">
        <w:tc>
          <w:tcPr>
            <w:tcW w:w="1010" w:type="dxa"/>
          </w:tcPr>
          <w:p w14:paraId="082A7FFC" w14:textId="77777777" w:rsidR="004F5430" w:rsidRPr="00B742ED" w:rsidRDefault="004F5430" w:rsidP="004F5430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</w:t>
            </w:r>
          </w:p>
        </w:tc>
        <w:tc>
          <w:tcPr>
            <w:tcW w:w="1121" w:type="dxa"/>
          </w:tcPr>
          <w:p w14:paraId="617C97D9" w14:textId="525F9D1B" w:rsidR="004F5430" w:rsidRPr="00B742ED" w:rsidRDefault="004F5430" w:rsidP="004F5430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5/7/1402</w:t>
            </w:r>
          </w:p>
        </w:tc>
        <w:tc>
          <w:tcPr>
            <w:tcW w:w="1682" w:type="dxa"/>
          </w:tcPr>
          <w:p w14:paraId="03DA4D9B" w14:textId="34DBA29F" w:rsidR="004F5430" w:rsidRPr="00B742ED" w:rsidRDefault="004F5430" w:rsidP="004F5430">
            <w:pPr>
              <w:bidi/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نظریه اتمی و آرایش الکترونی</w:t>
            </w:r>
          </w:p>
        </w:tc>
        <w:tc>
          <w:tcPr>
            <w:tcW w:w="2509" w:type="dxa"/>
          </w:tcPr>
          <w:p w14:paraId="68FA7637" w14:textId="77777777" w:rsidR="004F5430" w:rsidRPr="00B742ED" w:rsidRDefault="004F5430" w:rsidP="004F5430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نظریه اتمی دالتون</w:t>
            </w:r>
          </w:p>
          <w:p w14:paraId="6B960E9E" w14:textId="77777777" w:rsidR="004F5430" w:rsidRPr="00B742ED" w:rsidRDefault="004F5430" w:rsidP="004F5430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لکترون-پروتون</w:t>
            </w:r>
          </w:p>
          <w:p w14:paraId="76BBC027" w14:textId="77777777" w:rsidR="004F5430" w:rsidRPr="00B742ED" w:rsidRDefault="004F5430" w:rsidP="004F5430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نوترون- هسته عدد اتمی</w:t>
            </w:r>
          </w:p>
          <w:p w14:paraId="1BC782A5" w14:textId="77777777" w:rsidR="004F5430" w:rsidRPr="00B742ED" w:rsidRDefault="004F5430" w:rsidP="004F5430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یزوتوپ</w:t>
            </w:r>
          </w:p>
          <w:p w14:paraId="4FEBABC3" w14:textId="77777777" w:rsidR="004F5430" w:rsidRPr="00B742ED" w:rsidRDefault="004F5430" w:rsidP="004F5430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عدد اتمی</w:t>
            </w:r>
          </w:p>
          <w:p w14:paraId="1F293E0B" w14:textId="77777777" w:rsidR="004F5430" w:rsidRPr="00B742ED" w:rsidRDefault="004F5430" w:rsidP="004F5430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- اعدادکوانتومی </w:t>
            </w:r>
          </w:p>
          <w:p w14:paraId="68DFEAC1" w14:textId="0C3DFC8C" w:rsidR="004F5430" w:rsidRPr="00B742ED" w:rsidRDefault="004F5430" w:rsidP="004F5430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پر شدن اربیتال ها</w:t>
            </w:r>
          </w:p>
        </w:tc>
        <w:tc>
          <w:tcPr>
            <w:tcW w:w="3630" w:type="dxa"/>
          </w:tcPr>
          <w:p w14:paraId="410E4473" w14:textId="77777777" w:rsidR="004F5430" w:rsidRPr="00A33BA9" w:rsidRDefault="004F5430" w:rsidP="004F5430">
            <w:pPr>
              <w:tabs>
                <w:tab w:val="left" w:pos="829"/>
              </w:tabs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نظریه اتمی و نظریه دالتون را تشریح کنند</w:t>
            </w:r>
          </w:p>
          <w:p w14:paraId="5B64D574" w14:textId="77777777" w:rsidR="004F5430" w:rsidRPr="00A33BA9" w:rsidRDefault="004F5430" w:rsidP="004F5430">
            <w:pPr>
              <w:tabs>
                <w:tab w:val="left" w:pos="829"/>
              </w:tabs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ارایش الکترونی اتمهار را رسم کنند</w:t>
            </w:r>
          </w:p>
          <w:p w14:paraId="465DAFA3" w14:textId="77777777" w:rsidR="004F5430" w:rsidRPr="00A33BA9" w:rsidRDefault="004F5430" w:rsidP="004F5430">
            <w:pPr>
              <w:tabs>
                <w:tab w:val="left" w:pos="829"/>
              </w:tabs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مفاهیم الکترون، پروتون نوترون ایزوتوپ را توضیح دهند</w:t>
            </w:r>
          </w:p>
          <w:p w14:paraId="1327DAA8" w14:textId="77777777" w:rsidR="004F5430" w:rsidRPr="00B742ED" w:rsidRDefault="004F5430" w:rsidP="004F5430">
            <w:pPr>
              <w:tabs>
                <w:tab w:val="left" w:pos="829"/>
              </w:tabs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مفاهیم عدد اتمی و عدد کوانتومی را توضیح دهند</w:t>
            </w:r>
          </w:p>
          <w:p w14:paraId="713DD7D6" w14:textId="7AFC1BB8" w:rsidR="004F5430" w:rsidRPr="00B742ED" w:rsidRDefault="004F5430" w:rsidP="004F5430">
            <w:pPr>
              <w:tabs>
                <w:tab w:val="left" w:pos="829"/>
              </w:tabs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بر اساس مفاهیم فرا گرفته در این فصل پر شدن اوربیتالها را توضیح دهند</w:t>
            </w:r>
          </w:p>
        </w:tc>
        <w:tc>
          <w:tcPr>
            <w:tcW w:w="926" w:type="dxa"/>
          </w:tcPr>
          <w:p w14:paraId="6C8E11E5" w14:textId="77777777" w:rsidR="004F5430" w:rsidRPr="00B742ED" w:rsidRDefault="004F5430" w:rsidP="004F5430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2151606D" w14:textId="1F4803F9" w:rsidR="004F5430" w:rsidRPr="00B742ED" w:rsidRDefault="0000510E" w:rsidP="004F5430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49ECEE2B" w14:textId="77777777" w:rsidR="004F5430" w:rsidRPr="00B742ED" w:rsidRDefault="004F5430" w:rsidP="004F5430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2179C6C8" w14:textId="77777777" w:rsidR="004F5430" w:rsidRPr="00B742ED" w:rsidRDefault="004F5430" w:rsidP="004F5430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57CBB45B" w14:textId="45DC93D5" w:rsidR="004F5430" w:rsidRPr="00B742ED" w:rsidRDefault="004F5430" w:rsidP="004F5430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3CD2EEC3" w14:textId="77777777" w:rsidR="004F5430" w:rsidRPr="00B742ED" w:rsidRDefault="004F5430" w:rsidP="004F5430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6A0A72A" w14:textId="77777777" w:rsidTr="0000510E">
        <w:tc>
          <w:tcPr>
            <w:tcW w:w="1010" w:type="dxa"/>
          </w:tcPr>
          <w:p w14:paraId="41ED753C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2</w:t>
            </w:r>
          </w:p>
        </w:tc>
        <w:tc>
          <w:tcPr>
            <w:tcW w:w="1121" w:type="dxa"/>
          </w:tcPr>
          <w:p w14:paraId="0AF62EBE" w14:textId="5C9DA14F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9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7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</w:tc>
        <w:tc>
          <w:tcPr>
            <w:tcW w:w="1682" w:type="dxa"/>
          </w:tcPr>
          <w:p w14:paraId="216BE3ED" w14:textId="3CDE42EE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خواص اتم ها و پیوند یونی</w:t>
            </w:r>
          </w:p>
        </w:tc>
        <w:tc>
          <w:tcPr>
            <w:tcW w:w="2509" w:type="dxa"/>
          </w:tcPr>
          <w:p w14:paraId="35BA7263" w14:textId="77777777" w:rsidR="0000510E" w:rsidRPr="00B742ED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انرژی یونش</w:t>
            </w:r>
          </w:p>
          <w:p w14:paraId="4CC31635" w14:textId="77777777" w:rsidR="0000510E" w:rsidRPr="00B742ED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الکترون خواهی</w:t>
            </w:r>
          </w:p>
          <w:p w14:paraId="7337CBB6" w14:textId="77777777" w:rsidR="0000510E" w:rsidRPr="00B742ED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-شعاع یونی </w:t>
            </w:r>
          </w:p>
          <w:p w14:paraId="3E8F0ADD" w14:textId="77777777" w:rsidR="0000510E" w:rsidRPr="00B742ED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نامگذاری ترکیبات</w:t>
            </w:r>
          </w:p>
          <w:p w14:paraId="34D91772" w14:textId="7A10F769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10A0A2F8" w14:textId="77777777" w:rsidR="0000510E" w:rsidRPr="00A33BA9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خواص اتمها و پیوند یونی را شرح دهند</w:t>
            </w:r>
          </w:p>
          <w:p w14:paraId="7D98C008" w14:textId="77777777" w:rsidR="0000510E" w:rsidRPr="00A33BA9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مفاهیم انرژی یونش را توضیح دهند</w:t>
            </w:r>
          </w:p>
          <w:p w14:paraId="680BFF18" w14:textId="77777777" w:rsidR="0000510E" w:rsidRPr="00A33BA9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</w:p>
          <w:p w14:paraId="2F46363A" w14:textId="77777777" w:rsidR="0000510E" w:rsidRPr="00A33BA9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 الکترونخواهی شعاع یونی را توضیح دهند</w:t>
            </w:r>
          </w:p>
          <w:p w14:paraId="222C084E" w14:textId="339B283C" w:rsidR="0000510E" w:rsidRPr="00B742ED" w:rsidRDefault="0000510E" w:rsidP="0000510E">
            <w:pPr>
              <w:bidi/>
              <w:spacing w:after="160" w:line="276" w:lineRule="auto"/>
              <w:contextualSpacing/>
              <w:rPr>
                <w:rFonts w:ascii="BNazaninBold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ترکیبات معدنی را نامگذاری کنند</w:t>
            </w:r>
          </w:p>
        </w:tc>
        <w:tc>
          <w:tcPr>
            <w:tcW w:w="926" w:type="dxa"/>
          </w:tcPr>
          <w:p w14:paraId="0E4766CA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643F0DAD" w14:textId="1BFEB7D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1FC8BD3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308CFFA9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2C38C05A" w14:textId="1032DF93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1837FAE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6D998DB3" w14:textId="77777777" w:rsidTr="0000510E">
        <w:tc>
          <w:tcPr>
            <w:tcW w:w="1010" w:type="dxa"/>
          </w:tcPr>
          <w:p w14:paraId="4C39C1C9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3</w:t>
            </w:r>
          </w:p>
        </w:tc>
        <w:tc>
          <w:tcPr>
            <w:tcW w:w="1121" w:type="dxa"/>
          </w:tcPr>
          <w:p w14:paraId="5ECC1974" w14:textId="6089959C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56F96463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82" w:type="dxa"/>
          </w:tcPr>
          <w:p w14:paraId="388CFD5C" w14:textId="3995FE13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پیوند کوالانسی</w:t>
            </w:r>
          </w:p>
        </w:tc>
        <w:tc>
          <w:tcPr>
            <w:tcW w:w="2509" w:type="dxa"/>
          </w:tcPr>
          <w:p w14:paraId="4A40F78B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تشکیل پیوند کوالانسی</w:t>
            </w:r>
          </w:p>
          <w:p w14:paraId="396564C4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حالات گذار</w:t>
            </w:r>
          </w:p>
          <w:p w14:paraId="01D781CF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بارقرار ذاذی</w:t>
            </w:r>
          </w:p>
          <w:p w14:paraId="439B8411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ساختار لوئیس</w:t>
            </w:r>
          </w:p>
          <w:p w14:paraId="40265DEA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رزونانس</w:t>
            </w:r>
          </w:p>
          <w:p w14:paraId="585D48C3" w14:textId="77777777" w:rsidR="0000510E" w:rsidRPr="00B742ED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1AEDAD6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پیوندهای کووالانسی را شرح دهند</w:t>
            </w:r>
          </w:p>
          <w:p w14:paraId="2B2228A1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نحوه ایجاد این پیوند را شرح دهند</w:t>
            </w:r>
          </w:p>
          <w:p w14:paraId="587D64A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حالت گذار در واکنشها را شرح دهند</w:t>
            </w:r>
          </w:p>
          <w:p w14:paraId="5D8B5566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 xml:space="preserve">-مفهوم بار قراردادی را شرح دهند </w:t>
            </w:r>
          </w:p>
          <w:p w14:paraId="45581820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بار قراردادی اتمها را تعیین کنند</w:t>
            </w:r>
          </w:p>
          <w:p w14:paraId="5FA256F2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ساختارهای لوئیس ترکیبات را رسم کنند</w:t>
            </w:r>
          </w:p>
          <w:p w14:paraId="42267DCD" w14:textId="71EE5B27" w:rsidR="0000510E" w:rsidRPr="00B742ED" w:rsidRDefault="0000510E" w:rsidP="0000510E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-مفهوم رزونانس را شرح دهند</w:t>
            </w:r>
          </w:p>
        </w:tc>
        <w:tc>
          <w:tcPr>
            <w:tcW w:w="926" w:type="dxa"/>
          </w:tcPr>
          <w:p w14:paraId="59B4F8D6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0EBB2201" w14:textId="15DF6BD4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3C14484C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71264D78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6576E7D5" w14:textId="0AB7BD0F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1DA8BE4F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67A1826F" w14:textId="77777777" w:rsidTr="0000510E">
        <w:tc>
          <w:tcPr>
            <w:tcW w:w="1010" w:type="dxa"/>
          </w:tcPr>
          <w:p w14:paraId="36DE044A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lastRenderedPageBreak/>
              <w:t>جلسه 4</w:t>
            </w:r>
          </w:p>
        </w:tc>
        <w:tc>
          <w:tcPr>
            <w:tcW w:w="1121" w:type="dxa"/>
          </w:tcPr>
          <w:p w14:paraId="7E5752E3" w14:textId="6934F244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7713BDA8" w14:textId="593A0C7D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  <w:p w14:paraId="4B5FC526" w14:textId="77777777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1682" w:type="dxa"/>
          </w:tcPr>
          <w:p w14:paraId="341B2B08" w14:textId="362F3A1E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شکل هندسی مولکول </w:t>
            </w:r>
          </w:p>
        </w:tc>
        <w:tc>
          <w:tcPr>
            <w:tcW w:w="2509" w:type="dxa"/>
          </w:tcPr>
          <w:p w14:paraId="17923D27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شکل هندسی مولکول</w:t>
            </w:r>
          </w:p>
          <w:p w14:paraId="6040BE3C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ربیتال مولکولی</w:t>
            </w:r>
          </w:p>
          <w:p w14:paraId="2ECEDF10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دافعه زوج الکترون</w:t>
            </w:r>
          </w:p>
          <w:p w14:paraId="77080203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0AB8C4C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مفهوم شکل هندسی مولکول را شرح دهند</w:t>
            </w:r>
          </w:p>
          <w:p w14:paraId="6D61DBA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- اوربیتال مولکولی را شرح دهند</w:t>
            </w:r>
          </w:p>
          <w:p w14:paraId="5E33D1C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مفهوم دافعه زوج الکترون را شرح دهند</w:t>
            </w:r>
          </w:p>
          <w:p w14:paraId="0503D048" w14:textId="5C4AE7B8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 xml:space="preserve"> - اثر دافعه الکترونی روی ساختار مولکول را توضیح دهند</w:t>
            </w:r>
          </w:p>
          <w:p w14:paraId="3C1C0FB8" w14:textId="1F0210A6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926" w:type="dxa"/>
          </w:tcPr>
          <w:p w14:paraId="1B93D8F1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11F659E3" w14:textId="37386AC0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32E3261E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4F3A1FC5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03E19E5D" w14:textId="26656A4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01850871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63548AA" w14:textId="77777777" w:rsidTr="0000510E">
        <w:tc>
          <w:tcPr>
            <w:tcW w:w="1010" w:type="dxa"/>
          </w:tcPr>
          <w:p w14:paraId="3A15BCAF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5</w:t>
            </w:r>
          </w:p>
        </w:tc>
        <w:tc>
          <w:tcPr>
            <w:tcW w:w="1121" w:type="dxa"/>
          </w:tcPr>
          <w:p w14:paraId="6EF45B24" w14:textId="230F06EC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2F595E8D" w14:textId="42072A23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ه 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128D2569" w14:textId="4B8FD48A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</w:p>
        </w:tc>
        <w:tc>
          <w:tcPr>
            <w:tcW w:w="2509" w:type="dxa"/>
          </w:tcPr>
          <w:p w14:paraId="14F091A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ربیتال هیبریدی</w:t>
            </w:r>
          </w:p>
          <w:p w14:paraId="1E567965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195A76A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مفهوم اوربیتال هیبریدی را شرح دهند</w:t>
            </w:r>
          </w:p>
          <w:p w14:paraId="432F578C" w14:textId="3E86D00A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 xml:space="preserve"> - اوربیتالهای هیبریدی را رسم کنند</w:t>
            </w:r>
          </w:p>
        </w:tc>
        <w:tc>
          <w:tcPr>
            <w:tcW w:w="926" w:type="dxa"/>
          </w:tcPr>
          <w:p w14:paraId="0A3E5F4B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15DA7406" w14:textId="0A640D36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78A1D15C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72E9A5B0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0886471A" w14:textId="1BAAEA21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22627528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52CBA050" w14:textId="77777777" w:rsidTr="0000510E">
        <w:tc>
          <w:tcPr>
            <w:tcW w:w="1010" w:type="dxa"/>
          </w:tcPr>
          <w:p w14:paraId="35316006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6</w:t>
            </w:r>
          </w:p>
        </w:tc>
        <w:tc>
          <w:tcPr>
            <w:tcW w:w="1121" w:type="dxa"/>
          </w:tcPr>
          <w:p w14:paraId="423D9DD9" w14:textId="5FD6F389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50DD553D" w14:textId="5449C6F4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  <w:p w14:paraId="561BE2F8" w14:textId="77777777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1682" w:type="dxa"/>
          </w:tcPr>
          <w:p w14:paraId="06DF2DD2" w14:textId="1B343565" w:rsidR="0000510E" w:rsidRPr="00B742ED" w:rsidRDefault="0000510E" w:rsidP="0000510E">
            <w:pPr>
              <w:bidi/>
              <w:spacing w:line="276" w:lineRule="auto"/>
              <w:ind w:left="2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09" w:type="dxa"/>
          </w:tcPr>
          <w:p w14:paraId="0E494555" w14:textId="18D3C838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- 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اربیتال مولکولی</w:t>
            </w:r>
          </w:p>
        </w:tc>
        <w:tc>
          <w:tcPr>
            <w:tcW w:w="3630" w:type="dxa"/>
          </w:tcPr>
          <w:p w14:paraId="7B560695" w14:textId="330D9EE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0330CD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مفهوم اربیتال مولکولی را شرح دهد</w:t>
            </w:r>
          </w:p>
        </w:tc>
        <w:tc>
          <w:tcPr>
            <w:tcW w:w="926" w:type="dxa"/>
          </w:tcPr>
          <w:p w14:paraId="2E478627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08F2621C" w14:textId="3B5B92B4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55AA7AC7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0834FD6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73E97150" w14:textId="06E4C0A5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5DAD0CA9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4BE511F0" w14:textId="77777777" w:rsidTr="0000510E">
        <w:tc>
          <w:tcPr>
            <w:tcW w:w="1010" w:type="dxa"/>
          </w:tcPr>
          <w:p w14:paraId="68D1ECA2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7</w:t>
            </w:r>
          </w:p>
        </w:tc>
        <w:tc>
          <w:tcPr>
            <w:tcW w:w="1121" w:type="dxa"/>
          </w:tcPr>
          <w:p w14:paraId="586FFF4E" w14:textId="11427281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6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5BA24839" w14:textId="23D4FAA8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ه 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7BB99A54" w14:textId="47614942" w:rsidR="0000510E" w:rsidRPr="00B742ED" w:rsidRDefault="0000510E" w:rsidP="0000510E">
            <w:pPr>
              <w:bidi/>
              <w:spacing w:line="276" w:lineRule="auto"/>
              <w:ind w:left="2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09" w:type="dxa"/>
          </w:tcPr>
          <w:p w14:paraId="4E9A99E1" w14:textId="28866870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11569312" w14:textId="040CBD03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0330CD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مفهوم اربیتال مولکولی را شرح دهد</w:t>
            </w:r>
          </w:p>
        </w:tc>
        <w:tc>
          <w:tcPr>
            <w:tcW w:w="926" w:type="dxa"/>
          </w:tcPr>
          <w:p w14:paraId="4154D9D4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6F356E02" w14:textId="4317E52C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FCA3451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3B45EF5A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04FC2724" w14:textId="10BF2674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58764294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7AA6B603" w14:textId="77777777" w:rsidTr="0000510E">
        <w:tc>
          <w:tcPr>
            <w:tcW w:w="1010" w:type="dxa"/>
          </w:tcPr>
          <w:p w14:paraId="2DEE0CCA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8</w:t>
            </w:r>
          </w:p>
        </w:tc>
        <w:tc>
          <w:tcPr>
            <w:tcW w:w="1121" w:type="dxa"/>
          </w:tcPr>
          <w:p w14:paraId="206D6ABD" w14:textId="0EEF39B1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0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20A4A7D5" w14:textId="0A84F5AC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67C761AE" w14:textId="24F5E59D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شیمی گرمایی</w:t>
            </w:r>
          </w:p>
        </w:tc>
        <w:tc>
          <w:tcPr>
            <w:tcW w:w="2509" w:type="dxa"/>
          </w:tcPr>
          <w:p w14:paraId="087671E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شیمی گرمایی</w:t>
            </w:r>
          </w:p>
          <w:p w14:paraId="42FBA745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دما و گرما</w:t>
            </w:r>
          </w:p>
          <w:p w14:paraId="4B4CD66F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قانون هس</w:t>
            </w:r>
          </w:p>
          <w:p w14:paraId="5DCB4E64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آنتالپی تشکیل</w:t>
            </w:r>
          </w:p>
          <w:p w14:paraId="4B11655B" w14:textId="5B8B4C03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نرژی پیوند شیمیایی</w:t>
            </w:r>
          </w:p>
        </w:tc>
        <w:tc>
          <w:tcPr>
            <w:tcW w:w="3630" w:type="dxa"/>
          </w:tcPr>
          <w:p w14:paraId="09EFE855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مفاهیم دما، گرما را شرح دهند</w:t>
            </w:r>
          </w:p>
          <w:p w14:paraId="53B0C52B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قانون هس را شرح دهند و مسائل مربوطه را حل کنند</w:t>
            </w:r>
          </w:p>
          <w:p w14:paraId="3F88D69E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مفهوم انتالپی تشکیل را توضیح دهند و مسائل مربوطه را حل کنند</w:t>
            </w:r>
          </w:p>
          <w:p w14:paraId="1B0C9EEC" w14:textId="7F9E369F" w:rsidR="0000510E" w:rsidRPr="00B742ED" w:rsidRDefault="0000510E" w:rsidP="0000510E">
            <w:pPr>
              <w:pStyle w:val="ListParagraph"/>
              <w:bidi/>
              <w:spacing w:after="200" w:line="276" w:lineRule="auto"/>
              <w:ind w:left="0"/>
              <w:rPr>
                <w:rFonts w:ascii="BNazaninBold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- انرژی پیوند شیمیایی را توضیح دهند و مسائل مربوطه را حل کنند</w:t>
            </w:r>
          </w:p>
        </w:tc>
        <w:tc>
          <w:tcPr>
            <w:tcW w:w="926" w:type="dxa"/>
          </w:tcPr>
          <w:p w14:paraId="4E3972DD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0CF8774B" w14:textId="06BFA46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330542BA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6BDDA22C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30A37290" w14:textId="1AB4A8B8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096ECC77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D14FA38" w14:textId="77777777" w:rsidTr="0000510E">
        <w:tc>
          <w:tcPr>
            <w:tcW w:w="1010" w:type="dxa"/>
          </w:tcPr>
          <w:p w14:paraId="68A1878D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9</w:t>
            </w:r>
          </w:p>
        </w:tc>
        <w:tc>
          <w:tcPr>
            <w:tcW w:w="1121" w:type="dxa"/>
          </w:tcPr>
          <w:p w14:paraId="17DA0CCF" w14:textId="10C932A2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3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8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232A19D9" w14:textId="4F303010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ه 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212E5999" w14:textId="19881F6F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ترمودینامیک</w:t>
            </w:r>
          </w:p>
        </w:tc>
        <w:tc>
          <w:tcPr>
            <w:tcW w:w="2509" w:type="dxa"/>
          </w:tcPr>
          <w:p w14:paraId="162AB5E0" w14:textId="77777777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 xml:space="preserve">-مفاهیم ترمودینامیک </w:t>
            </w:r>
          </w:p>
          <w:p w14:paraId="7F900FF6" w14:textId="77777777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-مفهوم کار</w:t>
            </w:r>
          </w:p>
          <w:p w14:paraId="54C15C68" w14:textId="77777777" w:rsidR="0000510E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-مفاهیم انرژی</w:t>
            </w:r>
          </w:p>
          <w:p w14:paraId="1902EE5B" w14:textId="77777777" w:rsidR="0000510E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قانون اول ترمودینامیک</w:t>
            </w:r>
          </w:p>
          <w:p w14:paraId="0A300C2A" w14:textId="207ED41B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قانون دوم ترمودینامیک</w:t>
            </w:r>
          </w:p>
        </w:tc>
        <w:tc>
          <w:tcPr>
            <w:tcW w:w="3630" w:type="dxa"/>
          </w:tcPr>
          <w:p w14:paraId="3C9BC861" w14:textId="77777777" w:rsidR="0000510E" w:rsidRDefault="0000510E" w:rsidP="0000510E">
            <w:pPr>
              <w:pStyle w:val="ListParagraph"/>
              <w:bidi/>
              <w:spacing w:after="200" w:line="276" w:lineRule="auto"/>
              <w:ind w:left="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قانون اول ترمودینامیک را فرا گرفته و مسائل مربوط به آن را حل کنند</w:t>
            </w:r>
          </w:p>
          <w:p w14:paraId="704F68F8" w14:textId="3F631066" w:rsidR="0000510E" w:rsidRPr="00B742ED" w:rsidRDefault="0000510E" w:rsidP="0000510E">
            <w:pPr>
              <w:pStyle w:val="ListParagraph"/>
              <w:bidi/>
              <w:spacing w:after="200" w:line="276" w:lineRule="auto"/>
              <w:ind w:left="0"/>
              <w:rPr>
                <w:rFonts w:ascii="BNazaninBold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قانون دوم ترمودینامیک را فرا گرفته و مسائل مربوط به آن را حل کنند</w:t>
            </w:r>
          </w:p>
        </w:tc>
        <w:tc>
          <w:tcPr>
            <w:tcW w:w="926" w:type="dxa"/>
          </w:tcPr>
          <w:p w14:paraId="317AD766" w14:textId="77777777" w:rsidR="0000510E" w:rsidRPr="00B742ED" w:rsidRDefault="0000510E" w:rsidP="0000510E">
            <w:pPr>
              <w:spacing w:line="276" w:lineRule="auto"/>
              <w:rPr>
                <w:rFonts w:ascii="BNazanin" w:cs="B Nazanin"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50A62DB5" w14:textId="0112A79D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123467CD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7F7EDE4A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4122AD47" w14:textId="1FB96506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6A5E41F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43DA418D" w14:textId="77777777" w:rsidTr="0000510E">
        <w:tc>
          <w:tcPr>
            <w:tcW w:w="1010" w:type="dxa"/>
          </w:tcPr>
          <w:p w14:paraId="68D0023E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lastRenderedPageBreak/>
              <w:t>جلسه 10</w:t>
            </w:r>
          </w:p>
        </w:tc>
        <w:tc>
          <w:tcPr>
            <w:tcW w:w="1121" w:type="dxa"/>
          </w:tcPr>
          <w:p w14:paraId="0EF304CE" w14:textId="682860AF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7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8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1C0C051E" w14:textId="6AAE7535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142CFECE" w14:textId="1E0343D1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سینتیک شیمیایی</w:t>
            </w:r>
          </w:p>
        </w:tc>
        <w:tc>
          <w:tcPr>
            <w:tcW w:w="2509" w:type="dxa"/>
          </w:tcPr>
          <w:p w14:paraId="7E4D7965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سینتیک شیمیایی</w:t>
            </w:r>
          </w:p>
          <w:p w14:paraId="7D371B0A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سرعت واکنش</w:t>
            </w:r>
          </w:p>
          <w:p w14:paraId="4615388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رابطه غلظت و سرعت واکنشها</w:t>
            </w:r>
          </w:p>
          <w:p w14:paraId="1D37F370" w14:textId="3725A007" w:rsidR="0000510E" w:rsidRPr="00B742ED" w:rsidRDefault="0000510E" w:rsidP="0000510E">
            <w:pPr>
              <w:pStyle w:val="ListParagraph"/>
              <w:bidi/>
              <w:spacing w:line="276" w:lineRule="auto"/>
              <w:ind w:left="0"/>
              <w:jc w:val="both"/>
              <w:rPr>
                <w:rFonts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- مکانیسم واکنش ها- </w:t>
            </w:r>
          </w:p>
        </w:tc>
        <w:tc>
          <w:tcPr>
            <w:tcW w:w="3630" w:type="dxa"/>
          </w:tcPr>
          <w:p w14:paraId="39790D5A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مفهوم سرعت واکنشهای شیمیایی را فرا گرفته و مسائل مربوطه را حل کنند</w:t>
            </w:r>
          </w:p>
          <w:p w14:paraId="7402033E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-با مفهوم مکانیسم واکنشهای اشنا شده و بتوانند مکانیسم واکنشهای شیمیایی را بنویسند</w:t>
            </w:r>
          </w:p>
          <w:p w14:paraId="0C4361A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 xml:space="preserve"> رابطه غلظت و سرعت واکنشها 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را بنویسند</w:t>
            </w:r>
          </w:p>
          <w:p w14:paraId="10060E86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سرعت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0682D7EC" w14:textId="3E078D93" w:rsidR="0000510E" w:rsidRPr="00B742ED" w:rsidRDefault="0000510E" w:rsidP="0000510E">
            <w:pPr>
              <w:bidi/>
              <w:spacing w:line="276" w:lineRule="auto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26" w:type="dxa"/>
          </w:tcPr>
          <w:p w14:paraId="64A2301B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3D1C5E91" w14:textId="43B4DB3F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0464A397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23E4933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12EFDFF9" w14:textId="3E88722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17702222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63FA723C" w14:textId="77777777" w:rsidTr="0000510E">
        <w:tc>
          <w:tcPr>
            <w:tcW w:w="1010" w:type="dxa"/>
          </w:tcPr>
          <w:p w14:paraId="271197D7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1</w:t>
            </w:r>
          </w:p>
        </w:tc>
        <w:tc>
          <w:tcPr>
            <w:tcW w:w="1121" w:type="dxa"/>
          </w:tcPr>
          <w:p w14:paraId="68FACFDF" w14:textId="02BAD39B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0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8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790583C3" w14:textId="13D22A5A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ه شنبه</w:t>
            </w:r>
          </w:p>
        </w:tc>
        <w:tc>
          <w:tcPr>
            <w:tcW w:w="1682" w:type="dxa"/>
          </w:tcPr>
          <w:p w14:paraId="639CC34D" w14:textId="3711F2B2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سینتیک شیمیایی</w:t>
            </w:r>
          </w:p>
        </w:tc>
        <w:tc>
          <w:tcPr>
            <w:tcW w:w="2509" w:type="dxa"/>
          </w:tcPr>
          <w:p w14:paraId="46986C0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معادلات سرعت و دما</w:t>
            </w:r>
          </w:p>
          <w:p w14:paraId="366BE027" w14:textId="60745E4B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کاتالیزورها</w:t>
            </w:r>
          </w:p>
        </w:tc>
        <w:tc>
          <w:tcPr>
            <w:tcW w:w="3630" w:type="dxa"/>
          </w:tcPr>
          <w:p w14:paraId="6B524DB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مفهوم معادلات سرعت و دما را تشریح کنند</w:t>
            </w:r>
          </w:p>
          <w:p w14:paraId="4F7C69F4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 xml:space="preserve">-مفهوم کاتالیزور را فرا گرفته و نقش </w:t>
            </w:r>
          </w:p>
          <w:p w14:paraId="72F994DF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کاتالیزور در واکنشهای شیمیایی را بنویسند</w:t>
            </w:r>
          </w:p>
          <w:p w14:paraId="6BD12A0B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معادله سرعت واکنش های مرتبه اول را بدست آورد</w:t>
            </w:r>
          </w:p>
          <w:p w14:paraId="5246CBBA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-معادله سرعت واکنش های مرتبه دوم را بدست آورد</w:t>
            </w:r>
          </w:p>
          <w:p w14:paraId="01026F6C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>-معادله سرعت واکنش های مرتبه صفر را بدست آورد</w:t>
            </w:r>
          </w:p>
          <w:p w14:paraId="21568F07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6" w:type="dxa"/>
          </w:tcPr>
          <w:p w14:paraId="10B9C1C8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414BDF03" w14:textId="0C4BD5FC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16B74943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10825AA5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73DC3478" w14:textId="13901CFC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61D5D93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54D16090" w14:textId="77777777" w:rsidTr="0000510E">
        <w:tc>
          <w:tcPr>
            <w:tcW w:w="1010" w:type="dxa"/>
          </w:tcPr>
          <w:p w14:paraId="19FD598A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2</w:t>
            </w:r>
          </w:p>
        </w:tc>
        <w:tc>
          <w:tcPr>
            <w:tcW w:w="1121" w:type="dxa"/>
          </w:tcPr>
          <w:p w14:paraId="2760D2A2" w14:textId="5928BDE3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9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487D5FFA" w14:textId="0B098E47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0CD7CC78" w14:textId="64EDAA55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گازها</w:t>
            </w:r>
          </w:p>
        </w:tc>
        <w:tc>
          <w:tcPr>
            <w:tcW w:w="2509" w:type="dxa"/>
          </w:tcPr>
          <w:p w14:paraId="0CAC6336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فشار</w:t>
            </w:r>
          </w:p>
          <w:p w14:paraId="4C66CA69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 قانون بویل</w:t>
            </w:r>
          </w:p>
          <w:p w14:paraId="1E6FF60A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 قانون شارل</w:t>
            </w:r>
          </w:p>
          <w:p w14:paraId="483E9395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قانون آمونتون</w:t>
            </w:r>
          </w:p>
          <w:p w14:paraId="23B08C94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 نظزیه جنبشی گازها</w:t>
            </w:r>
          </w:p>
          <w:p w14:paraId="203CCC10" w14:textId="470DCE40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 قانون فشار جزئی</w:t>
            </w:r>
          </w:p>
        </w:tc>
        <w:tc>
          <w:tcPr>
            <w:tcW w:w="3630" w:type="dxa"/>
          </w:tcPr>
          <w:p w14:paraId="77AE47D6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مفهوم فشار گازها را شرح دهند</w:t>
            </w:r>
          </w:p>
          <w:p w14:paraId="7406CDBB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قوانین بویل را شرح دهند</w:t>
            </w:r>
          </w:p>
          <w:p w14:paraId="440F7BD7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قوانین شارل را شرح دهند</w:t>
            </w:r>
          </w:p>
          <w:p w14:paraId="210EB927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قوانین امونتون را شرح دهند</w:t>
            </w:r>
          </w:p>
          <w:p w14:paraId="4CE1E309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 xml:space="preserve"> نظریه جنبشی گازها را شرح دهند</w:t>
            </w:r>
          </w:p>
          <w:p w14:paraId="1EC3588F" w14:textId="10CFB042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قانون فشار جزئی گازها را شرح دهند</w:t>
            </w:r>
          </w:p>
        </w:tc>
        <w:tc>
          <w:tcPr>
            <w:tcW w:w="926" w:type="dxa"/>
          </w:tcPr>
          <w:p w14:paraId="47292590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1092E752" w14:textId="545CD82C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EC0FEBE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7CF9A39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1005359E" w14:textId="4FEFA826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32E6A19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BC5B04B" w14:textId="77777777" w:rsidTr="0000510E">
        <w:tc>
          <w:tcPr>
            <w:tcW w:w="1010" w:type="dxa"/>
          </w:tcPr>
          <w:p w14:paraId="7F725E2F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lastRenderedPageBreak/>
              <w:t>جلسه 13</w:t>
            </w:r>
          </w:p>
        </w:tc>
        <w:tc>
          <w:tcPr>
            <w:tcW w:w="1121" w:type="dxa"/>
          </w:tcPr>
          <w:p w14:paraId="309C9EFA" w14:textId="77777777" w:rsidR="0000510E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/9/1402</w:t>
            </w:r>
          </w:p>
          <w:p w14:paraId="0B3C391A" w14:textId="472A7564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ه شنبه</w:t>
            </w:r>
          </w:p>
        </w:tc>
        <w:tc>
          <w:tcPr>
            <w:tcW w:w="1682" w:type="dxa"/>
          </w:tcPr>
          <w:p w14:paraId="206745C2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ترکیبات کمپلکس</w:t>
            </w:r>
          </w:p>
        </w:tc>
        <w:tc>
          <w:tcPr>
            <w:tcW w:w="2509" w:type="dxa"/>
          </w:tcPr>
          <w:p w14:paraId="34EBD681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ترکیبات کمپلکس</w:t>
            </w:r>
          </w:p>
          <w:p w14:paraId="5690E116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ساختار</w:t>
            </w:r>
          </w:p>
          <w:p w14:paraId="0F17FB1C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نامگذاری</w:t>
            </w:r>
          </w:p>
          <w:p w14:paraId="26092D27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یزومری</w:t>
            </w:r>
          </w:p>
        </w:tc>
        <w:tc>
          <w:tcPr>
            <w:tcW w:w="3630" w:type="dxa"/>
          </w:tcPr>
          <w:p w14:paraId="4915EBB0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با مفهوم کمپلکس اشنا شده</w:t>
            </w:r>
          </w:p>
          <w:p w14:paraId="68FF9374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ساختار کمپلکس ها را یاد بگیرند و بتوانند کمپلکس ها را رسم کنند</w:t>
            </w:r>
          </w:p>
          <w:p w14:paraId="2FC8C526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نامگذاری کمپلکس ها را یاد بگیرند</w:t>
            </w:r>
          </w:p>
          <w:p w14:paraId="44400DE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مفهوم ایزومری در کمپلکس ها را شرح دهند</w:t>
            </w:r>
          </w:p>
        </w:tc>
        <w:tc>
          <w:tcPr>
            <w:tcW w:w="926" w:type="dxa"/>
          </w:tcPr>
          <w:p w14:paraId="68617117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دکتر</w:t>
            </w:r>
            <w:r w:rsidRPr="00B742ED">
              <w:rPr>
                <w:rFonts w:ascii="BNazanin" w:cs="B Nazanin"/>
                <w:sz w:val="24"/>
                <w:szCs w:val="24"/>
                <w:rtl/>
              </w:rPr>
              <w:t xml:space="preserve"> </w:t>
            </w:r>
            <w:r w:rsidRPr="00B742ED">
              <w:rPr>
                <w:rFonts w:ascii="BNazanin" w:cs="B Nazanin" w:hint="cs"/>
                <w:sz w:val="24"/>
                <w:szCs w:val="24"/>
                <w:rtl/>
              </w:rPr>
              <w:t>عباسی</w:t>
            </w:r>
          </w:p>
        </w:tc>
        <w:tc>
          <w:tcPr>
            <w:tcW w:w="1016" w:type="dxa"/>
          </w:tcPr>
          <w:p w14:paraId="7D3C5EF6" w14:textId="08DDEF99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1013FAE2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698C58C9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4837090F" w14:textId="3812A674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02636FD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5AA9FD59" w14:textId="77777777" w:rsidTr="0000510E">
        <w:tc>
          <w:tcPr>
            <w:tcW w:w="1010" w:type="dxa"/>
          </w:tcPr>
          <w:p w14:paraId="2A090165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4</w:t>
            </w:r>
          </w:p>
        </w:tc>
        <w:tc>
          <w:tcPr>
            <w:tcW w:w="1121" w:type="dxa"/>
          </w:tcPr>
          <w:p w14:paraId="3687497F" w14:textId="29C8D12D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1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9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7F1B63C0" w14:textId="180D85B7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نبه</w:t>
            </w:r>
          </w:p>
        </w:tc>
        <w:tc>
          <w:tcPr>
            <w:tcW w:w="1682" w:type="dxa"/>
          </w:tcPr>
          <w:p w14:paraId="6DE8EB90" w14:textId="77777777" w:rsidR="0000510E" w:rsidRDefault="0000510E" w:rsidP="0000510E">
            <w:pPr>
              <w:bidi/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ستوکیومتری</w:t>
            </w:r>
          </w:p>
          <w:p w14:paraId="58CEBC0D" w14:textId="1BA1E62E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عادله شیمیایی</w:t>
            </w:r>
          </w:p>
        </w:tc>
        <w:tc>
          <w:tcPr>
            <w:tcW w:w="2509" w:type="dxa"/>
          </w:tcPr>
          <w:p w14:paraId="2D0837B9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-فرمول های شیمیایی </w:t>
            </w:r>
          </w:p>
          <w:p w14:paraId="2F4E72D9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="Times New Roman" w:hAnsi="Times New Roman" w:cs="Times New Roman" w:hint="cs"/>
                <w:sz w:val="24"/>
                <w:szCs w:val="24"/>
                <w:rtl/>
                <w:lang w:bidi="fa-IR"/>
              </w:rPr>
              <w:t>–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مولکول ها و یون ها</w:t>
            </w:r>
          </w:p>
          <w:p w14:paraId="6F98C2F9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 فرمول تجربی</w:t>
            </w:r>
          </w:p>
          <w:p w14:paraId="527CC9FC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 وزن مولکولی</w:t>
            </w:r>
          </w:p>
          <w:p w14:paraId="185DA862" w14:textId="77777777" w:rsidR="0000510E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بدست آوردن فرمول مولکولی</w:t>
            </w:r>
          </w:p>
          <w:p w14:paraId="6B31C762" w14:textId="0DDC5B74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7A50CFC0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مولکول و یون را توضیح دهند</w:t>
            </w:r>
          </w:p>
          <w:p w14:paraId="093F040C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مفاهیم اولیه شیمی مانند جرم مولکولی، عدد اتمی را توضیح دهند</w:t>
            </w:r>
          </w:p>
          <w:p w14:paraId="518AE73F" w14:textId="77777777" w:rsidR="0000510E" w:rsidRDefault="0000510E" w:rsidP="0000510E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فرمول مولکولی را بدست آورند</w:t>
            </w:r>
          </w:p>
          <w:p w14:paraId="58D64024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استوکیومتری واکنش شیمیایی را بنویسند و مسائل مربوطه را حل کنند</w:t>
            </w:r>
          </w:p>
          <w:p w14:paraId="094FAB11" w14:textId="1E0D0093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</w:p>
        </w:tc>
        <w:tc>
          <w:tcPr>
            <w:tcW w:w="926" w:type="dxa"/>
          </w:tcPr>
          <w:p w14:paraId="506261F3" w14:textId="02D82A1C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695478A6" w14:textId="453D6B5E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8A55C2F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2ACE55C9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48BDCA46" w14:textId="10F2C59B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3405B97F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2A4E8E51" w14:textId="77777777" w:rsidTr="0000510E">
        <w:tc>
          <w:tcPr>
            <w:tcW w:w="1010" w:type="dxa"/>
          </w:tcPr>
          <w:p w14:paraId="466932B9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5</w:t>
            </w:r>
          </w:p>
        </w:tc>
        <w:tc>
          <w:tcPr>
            <w:tcW w:w="1121" w:type="dxa"/>
          </w:tcPr>
          <w:p w14:paraId="4CCBB28E" w14:textId="411B56F0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4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9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3D8DD923" w14:textId="4921232E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ه 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66053023" w14:textId="77777777" w:rsidR="0000510E" w:rsidRDefault="0000510E" w:rsidP="0000510E">
            <w:pPr>
              <w:bidi/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ستوکیومتری</w:t>
            </w:r>
          </w:p>
          <w:p w14:paraId="05CFEE9B" w14:textId="7014948A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عادله شیمیایی</w:t>
            </w:r>
          </w:p>
        </w:tc>
        <w:tc>
          <w:tcPr>
            <w:tcW w:w="2509" w:type="dxa"/>
          </w:tcPr>
          <w:p w14:paraId="59AD19E6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واکنش دهنده های محدود ساز-محلول های مولار</w:t>
            </w:r>
          </w:p>
          <w:p w14:paraId="7343B1D5" w14:textId="60C78590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استوکیومتری واکنش ها در محلول</w:t>
            </w:r>
          </w:p>
        </w:tc>
        <w:tc>
          <w:tcPr>
            <w:tcW w:w="3630" w:type="dxa"/>
          </w:tcPr>
          <w:p w14:paraId="19CF83A9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واکنس دهنده های محدود سا</w:t>
            </w:r>
            <w:r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 xml:space="preserve">ز 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را تعیین کنند و مسائل مربوطه را حل کنند</w:t>
            </w:r>
          </w:p>
          <w:p w14:paraId="48FAA5AA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-مفهوم مولاریته و محلولهای مولار را شرح دهند</w:t>
            </w:r>
          </w:p>
          <w:p w14:paraId="5899F10E" w14:textId="5C12B946" w:rsidR="0000510E" w:rsidRPr="00B742ED" w:rsidRDefault="0000510E" w:rsidP="0000510E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6" w:type="dxa"/>
          </w:tcPr>
          <w:p w14:paraId="24C19176" w14:textId="1A242898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30F61A82" w14:textId="604CC41F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C63C15E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49FE32AD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37EAF6AF" w14:textId="4C9374AB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4C06574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0A77E907" w14:textId="77777777" w:rsidTr="0000510E">
        <w:tc>
          <w:tcPr>
            <w:tcW w:w="1010" w:type="dxa"/>
          </w:tcPr>
          <w:p w14:paraId="22B67F43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6</w:t>
            </w:r>
          </w:p>
        </w:tc>
        <w:tc>
          <w:tcPr>
            <w:tcW w:w="1121" w:type="dxa"/>
          </w:tcPr>
          <w:p w14:paraId="4E3CEBE8" w14:textId="2367587F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9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  <w:r w:rsidRPr="00B742ED">
              <w:rPr>
                <w:rFonts w:cs="B Nazanin"/>
                <w:sz w:val="24"/>
                <w:szCs w:val="24"/>
              </w:rPr>
              <w:t xml:space="preserve"> </w:t>
            </w:r>
          </w:p>
          <w:p w14:paraId="1232F076" w14:textId="3713246B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302EF9CB" w14:textId="77777777" w:rsidR="0000510E" w:rsidRPr="00B742ED" w:rsidRDefault="0000510E" w:rsidP="0000510E">
            <w:pPr>
              <w:tabs>
                <w:tab w:val="left" w:pos="3807"/>
              </w:tabs>
              <w:bidi/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ایعات و جامدات</w:t>
            </w:r>
          </w:p>
          <w:p w14:paraId="6D6245B0" w14:textId="10261C83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09" w:type="dxa"/>
          </w:tcPr>
          <w:p w14:paraId="1531B172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نیروهای جاذبه بین مولکولی</w:t>
            </w:r>
          </w:p>
          <w:p w14:paraId="3AFE40B9" w14:textId="2E712DF1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پیوند هیدروژنی</w:t>
            </w:r>
          </w:p>
        </w:tc>
        <w:tc>
          <w:tcPr>
            <w:tcW w:w="3630" w:type="dxa"/>
          </w:tcPr>
          <w:p w14:paraId="46FC53FC" w14:textId="77777777" w:rsidR="0000510E" w:rsidRPr="00A33BA9" w:rsidRDefault="0000510E" w:rsidP="0000510E">
            <w:pPr>
              <w:tabs>
                <w:tab w:val="left" w:pos="3807"/>
              </w:tabs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نیروهای جاذبه بین مولکولی را توضیح دهند</w:t>
            </w:r>
          </w:p>
          <w:p w14:paraId="43285FEE" w14:textId="592ED7CB" w:rsidR="0000510E" w:rsidRPr="00B742ED" w:rsidRDefault="0000510E" w:rsidP="0000510E">
            <w:pPr>
              <w:pStyle w:val="ListParagraph"/>
              <w:bidi/>
              <w:spacing w:line="276" w:lineRule="auto"/>
              <w:ind w:left="43"/>
              <w:rPr>
                <w:rFonts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  <w:lang w:bidi="fa-IR"/>
              </w:rPr>
              <w:t>-پیوندهای هیدروژنی را شرح دهند</w:t>
            </w:r>
          </w:p>
        </w:tc>
        <w:tc>
          <w:tcPr>
            <w:tcW w:w="926" w:type="dxa"/>
          </w:tcPr>
          <w:p w14:paraId="7EF51409" w14:textId="78361E0A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1B0E90A9" w14:textId="7C0CC455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18D072BF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0FCECA94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0B3E444B" w14:textId="0E3F552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6ECEB162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6497EDA1" w14:textId="77777777" w:rsidTr="0000510E">
        <w:tc>
          <w:tcPr>
            <w:tcW w:w="1010" w:type="dxa"/>
          </w:tcPr>
          <w:p w14:paraId="35335EBA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7</w:t>
            </w:r>
          </w:p>
        </w:tc>
        <w:tc>
          <w:tcPr>
            <w:tcW w:w="1121" w:type="dxa"/>
          </w:tcPr>
          <w:p w14:paraId="0EC5CD5B" w14:textId="77777777" w:rsidR="0000510E" w:rsidRDefault="0000510E" w:rsidP="0000510E">
            <w:pPr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14:paraId="5563CFFC" w14:textId="0CCAE70D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/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 xml:space="preserve"> 9/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1402 </w:t>
            </w:r>
            <w:r>
              <w:rPr>
                <w:rFonts w:cs="B Nazanin"/>
                <w:sz w:val="24"/>
                <w:szCs w:val="24"/>
              </w:rPr>
              <w:t>21</w:t>
            </w:r>
          </w:p>
          <w:p w14:paraId="712ECBAA" w14:textId="5F0E9A7D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08F83292" w14:textId="75195A23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محلول ها</w:t>
            </w:r>
          </w:p>
        </w:tc>
        <w:tc>
          <w:tcPr>
            <w:tcW w:w="2509" w:type="dxa"/>
          </w:tcPr>
          <w:p w14:paraId="68A3F749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ماهیت محلول ها</w:t>
            </w:r>
          </w:p>
          <w:p w14:paraId="75528E0C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فرایند انحلال</w:t>
            </w:r>
          </w:p>
          <w:p w14:paraId="7B205D17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آنتالپی انحلال</w:t>
            </w:r>
          </w:p>
          <w:p w14:paraId="23A02994" w14:textId="77777777" w:rsidR="0000510E" w:rsidRPr="00B742ED" w:rsidRDefault="0000510E" w:rsidP="0000510E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ثر دما و فشار بر انحلال پذیری-غلظت محلول</w:t>
            </w:r>
          </w:p>
          <w:p w14:paraId="5267CDBC" w14:textId="77777777" w:rsidR="0000510E" w:rsidRPr="00B742ED" w:rsidRDefault="0000510E" w:rsidP="0000510E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فشار بخار محلول</w:t>
            </w:r>
          </w:p>
          <w:p w14:paraId="734C7D43" w14:textId="77777777" w:rsidR="0000510E" w:rsidRPr="00B742ED" w:rsidRDefault="0000510E" w:rsidP="0000510E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lastRenderedPageBreak/>
              <w:t>- دمای جوش و انجماد</w:t>
            </w:r>
          </w:p>
          <w:p w14:paraId="586E569E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محلول های الکترولیت</w:t>
            </w:r>
          </w:p>
          <w:p w14:paraId="2FF5AE2B" w14:textId="7A9651B8" w:rsidR="0000510E" w:rsidRPr="00B742ED" w:rsidRDefault="0000510E" w:rsidP="0000510E">
            <w:pPr>
              <w:pStyle w:val="ListParagraph"/>
              <w:bidi/>
              <w:spacing w:line="276" w:lineRule="auto"/>
              <w:ind w:left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30" w:type="dxa"/>
          </w:tcPr>
          <w:p w14:paraId="1BFDDF2A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lastRenderedPageBreak/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فرایند انحلال را توضیح دهند</w:t>
            </w:r>
          </w:p>
          <w:p w14:paraId="75671A15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آنتالپی انحلال را شرح دهند</w:t>
            </w:r>
          </w:p>
          <w:p w14:paraId="0F6090F1" w14:textId="77777777" w:rsidR="0000510E" w:rsidRDefault="0000510E" w:rsidP="0000510E">
            <w:pPr>
              <w:bidi/>
              <w:spacing w:line="276" w:lineRule="auto"/>
              <w:ind w:firstLine="25"/>
              <w:rPr>
                <w:rFonts w:asciiTheme="majorBidi" w:hAnsiTheme="majorBidi" w:cs="B Nazanin"/>
                <w:sz w:val="24"/>
                <w:szCs w:val="24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اثر دما و فشار بر انحلال پذیری را تشریح کنند</w:t>
            </w:r>
          </w:p>
          <w:p w14:paraId="06A52407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غلظت محلول را توضیح دهند</w:t>
            </w:r>
          </w:p>
          <w:p w14:paraId="0863D60C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فشار بخار محلول را شرح دهند</w:t>
            </w:r>
          </w:p>
          <w:p w14:paraId="791731FE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lastRenderedPageBreak/>
              <w:t>-دمای جوش ودمای انجماد را توضیح دهند</w:t>
            </w:r>
          </w:p>
          <w:p w14:paraId="26AA5F8E" w14:textId="09E5E0DA" w:rsidR="0000510E" w:rsidRPr="00B742ED" w:rsidRDefault="0000510E" w:rsidP="0000510E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محلول های الکترولیت را توضیح دهند</w:t>
            </w:r>
          </w:p>
        </w:tc>
        <w:tc>
          <w:tcPr>
            <w:tcW w:w="926" w:type="dxa"/>
          </w:tcPr>
          <w:p w14:paraId="7120875A" w14:textId="4F2B6922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lastRenderedPageBreak/>
              <w:t>دکتر رحمانیان</w:t>
            </w:r>
          </w:p>
        </w:tc>
        <w:tc>
          <w:tcPr>
            <w:tcW w:w="1016" w:type="dxa"/>
          </w:tcPr>
          <w:p w14:paraId="07F56D74" w14:textId="10D4E060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D74A207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2E78CACC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6B08CF72" w14:textId="2EB2805A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4C0B325D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59C8576F" w14:textId="77777777" w:rsidTr="0000510E">
        <w:tc>
          <w:tcPr>
            <w:tcW w:w="1010" w:type="dxa"/>
          </w:tcPr>
          <w:p w14:paraId="33841D25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8</w:t>
            </w:r>
          </w:p>
        </w:tc>
        <w:tc>
          <w:tcPr>
            <w:tcW w:w="1121" w:type="dxa"/>
          </w:tcPr>
          <w:p w14:paraId="6E5EDE3E" w14:textId="45AC3D9E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5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9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  <w:r w:rsidRPr="00B742ED">
              <w:rPr>
                <w:rFonts w:cs="B Nazanin"/>
                <w:sz w:val="24"/>
                <w:szCs w:val="24"/>
              </w:rPr>
              <w:t xml:space="preserve"> </w:t>
            </w:r>
          </w:p>
          <w:p w14:paraId="4880ED81" w14:textId="7BC4B960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152446CE" w14:textId="52EFBD2C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تعادل های شیمیایی</w:t>
            </w:r>
          </w:p>
        </w:tc>
        <w:tc>
          <w:tcPr>
            <w:tcW w:w="2509" w:type="dxa"/>
          </w:tcPr>
          <w:p w14:paraId="523920BE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تعادل های شیمیایی</w:t>
            </w:r>
          </w:p>
          <w:p w14:paraId="74A9F81B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واکنش برگشت پذیر</w:t>
            </w:r>
          </w:p>
          <w:p w14:paraId="37A010E8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- ثابت تعادل </w:t>
            </w:r>
            <w:r w:rsidRPr="00B742ED">
              <w:rPr>
                <w:rFonts w:asciiTheme="majorBidi" w:hAnsiTheme="majorBidi" w:cs="B Nazanin"/>
                <w:sz w:val="24"/>
                <w:szCs w:val="24"/>
              </w:rPr>
              <w:t>kc</w:t>
            </w:r>
          </w:p>
          <w:p w14:paraId="12B559BE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اصل لوشاتولیه</w:t>
            </w:r>
          </w:p>
          <w:p w14:paraId="202763D8" w14:textId="5240901C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ثابت تعادل </w:t>
            </w:r>
            <w:r w:rsidRPr="00B742ED">
              <w:rPr>
                <w:rFonts w:asciiTheme="majorBidi" w:hAnsiTheme="majorBidi" w:cs="B Nazanin"/>
                <w:sz w:val="24"/>
                <w:szCs w:val="24"/>
                <w:lang w:bidi="fa-IR"/>
              </w:rPr>
              <w:t>kp</w:t>
            </w:r>
          </w:p>
        </w:tc>
        <w:tc>
          <w:tcPr>
            <w:tcW w:w="3630" w:type="dxa"/>
          </w:tcPr>
          <w:p w14:paraId="11E563F5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مفهوم تعادل شیمیایی و واکنشهای برگشت پذیر را شرح دهند</w:t>
            </w:r>
          </w:p>
          <w:p w14:paraId="2838630E" w14:textId="77777777" w:rsidR="0000510E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 xml:space="preserve">ثابت تعادل </w:t>
            </w:r>
            <w:r w:rsidRPr="00A33BA9">
              <w:rPr>
                <w:rFonts w:asciiTheme="majorBidi" w:hAnsiTheme="majorBidi" w:cs="B Nazanin"/>
                <w:sz w:val="24"/>
                <w:szCs w:val="24"/>
                <w:highlight w:val="green"/>
              </w:rPr>
              <w:t>kc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 xml:space="preserve"> را یاد گرفته و مسائل مربوطه را حل کنند</w:t>
            </w:r>
          </w:p>
          <w:p w14:paraId="163CDAA4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م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فهوم اصل لوشاتلیه را شرح دهند</w:t>
            </w:r>
          </w:p>
          <w:p w14:paraId="6EE14741" w14:textId="379C9527" w:rsidR="0000510E" w:rsidRPr="00B742ED" w:rsidRDefault="0000510E" w:rsidP="0000510E">
            <w:pPr>
              <w:bidi/>
              <w:spacing w:line="276" w:lineRule="auto"/>
              <w:ind w:firstLine="25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</w:rPr>
              <w:t xml:space="preserve">ثابت تعادل </w:t>
            </w:r>
            <w:r w:rsidRPr="00A33BA9">
              <w:rPr>
                <w:rFonts w:asciiTheme="majorBidi" w:hAnsiTheme="majorBidi" w:cs="B Nazanin"/>
                <w:sz w:val="24"/>
                <w:szCs w:val="24"/>
                <w:highlight w:val="green"/>
              </w:rPr>
              <w:t>kp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 xml:space="preserve"> را فرا گرفته و مسائل مربوطه را حل کنند</w:t>
            </w:r>
          </w:p>
        </w:tc>
        <w:tc>
          <w:tcPr>
            <w:tcW w:w="926" w:type="dxa"/>
          </w:tcPr>
          <w:p w14:paraId="5377793B" w14:textId="4F6D0ECC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2972A693" w14:textId="51B08124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2E6D1C96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2AEE6F66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18346BC8" w14:textId="2EC22C25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2E17955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F2A7D37" w14:textId="77777777" w:rsidTr="0000510E">
        <w:tc>
          <w:tcPr>
            <w:tcW w:w="1010" w:type="dxa"/>
          </w:tcPr>
          <w:p w14:paraId="75CF25B2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19</w:t>
            </w:r>
          </w:p>
        </w:tc>
        <w:tc>
          <w:tcPr>
            <w:tcW w:w="1121" w:type="dxa"/>
          </w:tcPr>
          <w:p w14:paraId="26E61ED8" w14:textId="2B178BCE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8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9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6539FDA3" w14:textId="62B79246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ه 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7CC446C1" w14:textId="0D12CF44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نظریه اسید و باز</w:t>
            </w:r>
          </w:p>
        </w:tc>
        <w:tc>
          <w:tcPr>
            <w:tcW w:w="2509" w:type="dxa"/>
          </w:tcPr>
          <w:p w14:paraId="25A60BDE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نظریه اسید و باز</w:t>
            </w:r>
          </w:p>
          <w:p w14:paraId="6E2204E9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مفهوم اسید و باز آرنیوس</w:t>
            </w:r>
          </w:p>
          <w:p w14:paraId="2A234081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مفهوم اسید و باز برونشتد و لوری</w:t>
            </w:r>
          </w:p>
          <w:p w14:paraId="0B3A7ED4" w14:textId="256E5108" w:rsidR="0000510E" w:rsidRPr="00B742ED" w:rsidRDefault="0000510E" w:rsidP="0000510E">
            <w:pPr>
              <w:pStyle w:val="ListParagraph"/>
              <w:bidi/>
              <w:spacing w:line="276" w:lineRule="auto"/>
              <w:ind w:left="0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قدرت اسید و باز بونشتد</w:t>
            </w:r>
          </w:p>
        </w:tc>
        <w:tc>
          <w:tcPr>
            <w:tcW w:w="3630" w:type="dxa"/>
          </w:tcPr>
          <w:p w14:paraId="14277447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نظریه های اسید و باز شامل نظریه ارنیوس، لوری برونستد را یاد بگیرند</w:t>
            </w:r>
          </w:p>
          <w:p w14:paraId="25DF8A21" w14:textId="48A48F80" w:rsidR="0000510E" w:rsidRPr="00B742ED" w:rsidRDefault="0000510E" w:rsidP="0000510E">
            <w:pPr>
              <w:bidi/>
              <w:spacing w:line="276" w:lineRule="auto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قدرت اسید و باز برونستد را تعیین کنند</w:t>
            </w:r>
          </w:p>
        </w:tc>
        <w:tc>
          <w:tcPr>
            <w:tcW w:w="926" w:type="dxa"/>
          </w:tcPr>
          <w:p w14:paraId="0BC2CC7D" w14:textId="25DD92F6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4B2B893D" w14:textId="7B5719BE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603CBAFB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14DE1683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27126593" w14:textId="6A2450DE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07CF84E8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BDE7940" w14:textId="77777777" w:rsidTr="0000510E">
        <w:tc>
          <w:tcPr>
            <w:tcW w:w="1010" w:type="dxa"/>
          </w:tcPr>
          <w:p w14:paraId="5C128504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20</w:t>
            </w:r>
          </w:p>
        </w:tc>
        <w:tc>
          <w:tcPr>
            <w:tcW w:w="1121" w:type="dxa"/>
          </w:tcPr>
          <w:p w14:paraId="4D85C2B8" w14:textId="28FF2190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0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  <w:r w:rsidRPr="00B742ED">
              <w:rPr>
                <w:rFonts w:cs="B Nazanin"/>
                <w:sz w:val="24"/>
                <w:szCs w:val="24"/>
              </w:rPr>
              <w:t xml:space="preserve"> </w:t>
            </w:r>
          </w:p>
          <w:p w14:paraId="1F8BE5A3" w14:textId="5EB7544C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  <w:p w14:paraId="54F55B0E" w14:textId="77777777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1682" w:type="dxa"/>
          </w:tcPr>
          <w:p w14:paraId="63B314CE" w14:textId="6C21F4D1" w:rsidR="0000510E" w:rsidRPr="00B742ED" w:rsidRDefault="0000510E" w:rsidP="0000510E">
            <w:pPr>
              <w:bidi/>
              <w:spacing w:line="276" w:lineRule="auto"/>
              <w:ind w:left="2"/>
              <w:rPr>
                <w:rFonts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تعادلات یونی</w:t>
            </w:r>
          </w:p>
        </w:tc>
        <w:tc>
          <w:tcPr>
            <w:tcW w:w="2509" w:type="dxa"/>
          </w:tcPr>
          <w:p w14:paraId="6DB9F587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تعادلات یونی</w:t>
            </w:r>
          </w:p>
          <w:p w14:paraId="120D22C6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الکترولیت های ضعیف</w:t>
            </w:r>
          </w:p>
          <w:p w14:paraId="1CFBBA9B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اثر یون مشترک</w:t>
            </w:r>
          </w:p>
          <w:p w14:paraId="7DB33D2B" w14:textId="00329A63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بافرها</w:t>
            </w:r>
          </w:p>
        </w:tc>
        <w:tc>
          <w:tcPr>
            <w:tcW w:w="3630" w:type="dxa"/>
          </w:tcPr>
          <w:p w14:paraId="305985C8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با مفهوم الکترولیت اشنا شده و الکترولیت های ضعیف را شرح دهند</w:t>
            </w:r>
          </w:p>
          <w:p w14:paraId="756E1DE0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cyan"/>
                <w:rtl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نقش یون مشترک در واکنش های شیمیایی را شرح  دهند و مسایل مربوطه را حل کنند</w:t>
            </w:r>
          </w:p>
          <w:p w14:paraId="5E6CEF76" w14:textId="1C7D08E6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cyan"/>
                <w:rtl/>
              </w:rPr>
              <w:t>-با مفهوم بافر اشنا شده و مسائل مربوط به بافرها را حل کنند</w:t>
            </w:r>
          </w:p>
        </w:tc>
        <w:tc>
          <w:tcPr>
            <w:tcW w:w="926" w:type="dxa"/>
          </w:tcPr>
          <w:p w14:paraId="142B7137" w14:textId="405B9B98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61A2FB4F" w14:textId="57837BCB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448FE59C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5F685854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4111735F" w14:textId="4E42860E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5583C9B8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  <w:tr w:rsidR="0000510E" w:rsidRPr="00B742ED" w14:paraId="3BBB3118" w14:textId="77777777" w:rsidTr="0000510E">
        <w:tc>
          <w:tcPr>
            <w:tcW w:w="1010" w:type="dxa"/>
          </w:tcPr>
          <w:p w14:paraId="60DE6B2F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b/>
                <w:bCs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b/>
                <w:bCs/>
                <w:sz w:val="24"/>
                <w:szCs w:val="24"/>
                <w:rtl/>
              </w:rPr>
              <w:t>جلسه 21</w:t>
            </w:r>
          </w:p>
        </w:tc>
        <w:tc>
          <w:tcPr>
            <w:tcW w:w="1121" w:type="dxa"/>
          </w:tcPr>
          <w:p w14:paraId="4FC2C93C" w14:textId="21320B01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0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1402</w:t>
            </w:r>
          </w:p>
          <w:p w14:paraId="7EAED07E" w14:textId="1FD7765D" w:rsidR="0000510E" w:rsidRPr="00B742ED" w:rsidRDefault="0000510E" w:rsidP="0000510E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ه </w:t>
            </w:r>
            <w:r w:rsidRPr="00B742ED">
              <w:rPr>
                <w:rFonts w:cs="B Nazanin" w:hint="cs"/>
                <w:sz w:val="24"/>
                <w:szCs w:val="24"/>
                <w:rtl/>
              </w:rPr>
              <w:t>شنبه</w:t>
            </w:r>
          </w:p>
        </w:tc>
        <w:tc>
          <w:tcPr>
            <w:tcW w:w="1682" w:type="dxa"/>
          </w:tcPr>
          <w:p w14:paraId="13817FD7" w14:textId="03CB100A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حاصلضرب انحلال پذیری</w:t>
            </w:r>
          </w:p>
        </w:tc>
        <w:tc>
          <w:tcPr>
            <w:tcW w:w="2509" w:type="dxa"/>
          </w:tcPr>
          <w:p w14:paraId="2032F0C1" w14:textId="7777777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حاصلضرب انحلال پذیری</w:t>
            </w:r>
          </w:p>
          <w:p w14:paraId="18599511" w14:textId="5D4ADA87" w:rsidR="0000510E" w:rsidRPr="00B742ED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</w:rPr>
              <w:t>- تعادلات شامل یونهای کمپلکس</w:t>
            </w:r>
          </w:p>
        </w:tc>
        <w:tc>
          <w:tcPr>
            <w:tcW w:w="3630" w:type="dxa"/>
          </w:tcPr>
          <w:p w14:paraId="1BAE52A6" w14:textId="77777777" w:rsidR="0000510E" w:rsidRPr="00A33BA9" w:rsidRDefault="0000510E" w:rsidP="0000510E">
            <w:pPr>
              <w:bidi/>
              <w:spacing w:line="276" w:lineRule="auto"/>
              <w:rPr>
                <w:rFonts w:asciiTheme="majorBidi" w:hAnsiTheme="majorBidi" w:cs="B Nazanin"/>
                <w:sz w:val="24"/>
                <w:szCs w:val="24"/>
                <w:highlight w:val="green"/>
                <w:rtl/>
                <w:lang w:bidi="fa-IR"/>
              </w:rPr>
            </w:pPr>
            <w:r w:rsidRPr="00B742E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-</w:t>
            </w: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با مفهوم حاصلضرب انحلال پذیری اشنا شده و مسائل مربوط به آن را حل کنند</w:t>
            </w:r>
          </w:p>
          <w:p w14:paraId="20F3263D" w14:textId="09A56979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33BA9">
              <w:rPr>
                <w:rFonts w:asciiTheme="majorBidi" w:hAnsiTheme="majorBidi" w:cs="B Nazanin" w:hint="cs"/>
                <w:sz w:val="24"/>
                <w:szCs w:val="24"/>
                <w:highlight w:val="green"/>
                <w:rtl/>
                <w:lang w:bidi="fa-IR"/>
              </w:rPr>
              <w:t>-تعادلات شامل یونهای کمپلکس را شرح دهند و مسائل مربوطه را حل کنند</w:t>
            </w:r>
          </w:p>
        </w:tc>
        <w:tc>
          <w:tcPr>
            <w:tcW w:w="926" w:type="dxa"/>
          </w:tcPr>
          <w:p w14:paraId="2B0EA3B0" w14:textId="156CE0DA" w:rsidR="0000510E" w:rsidRPr="00B742ED" w:rsidRDefault="0000510E" w:rsidP="0000510E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حمانیان</w:t>
            </w:r>
          </w:p>
        </w:tc>
        <w:tc>
          <w:tcPr>
            <w:tcW w:w="1016" w:type="dxa"/>
          </w:tcPr>
          <w:p w14:paraId="6BAA733F" w14:textId="6A30F8A1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ضوری </w:t>
            </w:r>
          </w:p>
        </w:tc>
        <w:tc>
          <w:tcPr>
            <w:tcW w:w="1407" w:type="dxa"/>
          </w:tcPr>
          <w:p w14:paraId="05142FB3" w14:textId="77777777" w:rsidR="0000510E" w:rsidRPr="00B742ED" w:rsidRDefault="0000510E" w:rsidP="0000510E">
            <w:pPr>
              <w:bidi/>
              <w:spacing w:line="276" w:lineRule="auto"/>
              <w:jc w:val="center"/>
              <w:rPr>
                <w:rFonts w:ascii="BNazaninBold" w:cs="B Nazanin"/>
                <w:sz w:val="24"/>
                <w:szCs w:val="24"/>
                <w:rtl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سخنرانی</w:t>
            </w:r>
          </w:p>
          <w:p w14:paraId="7276AA95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  <w:r w:rsidRPr="00B742ED">
              <w:rPr>
                <w:rFonts w:ascii="BNazaninBold" w:cs="B Nazanin" w:hint="cs"/>
                <w:sz w:val="24"/>
                <w:szCs w:val="24"/>
                <w:rtl/>
              </w:rPr>
              <w:t>و پرسش و پاسخ</w:t>
            </w:r>
          </w:p>
        </w:tc>
        <w:tc>
          <w:tcPr>
            <w:tcW w:w="1061" w:type="dxa"/>
          </w:tcPr>
          <w:p w14:paraId="4D7B1E0C" w14:textId="691D93F6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1388" w:type="dxa"/>
          </w:tcPr>
          <w:p w14:paraId="073C9F62" w14:textId="77777777" w:rsidR="0000510E" w:rsidRPr="00B742ED" w:rsidRDefault="0000510E" w:rsidP="0000510E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</w:tc>
      </w:tr>
    </w:tbl>
    <w:p w14:paraId="1FB2C910" w14:textId="77777777" w:rsidR="00A818FB" w:rsidRPr="00B742ED" w:rsidRDefault="00A818FB" w:rsidP="00B742ED">
      <w:pPr>
        <w:bidi/>
        <w:spacing w:line="276" w:lineRule="auto"/>
        <w:rPr>
          <w:rFonts w:cs="B Nazanin"/>
          <w:sz w:val="24"/>
          <w:szCs w:val="24"/>
        </w:rPr>
      </w:pPr>
    </w:p>
    <w:sectPr w:rsidR="00A818FB" w:rsidRPr="00B742ED" w:rsidSect="004E4328">
      <w:pgSz w:w="16839" w:h="11907" w:orient="landscape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Nazanin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0D4C"/>
    <w:multiLevelType w:val="hybridMultilevel"/>
    <w:tmpl w:val="531CABD8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C02BB"/>
    <w:multiLevelType w:val="hybridMultilevel"/>
    <w:tmpl w:val="CAD4DD38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12850"/>
    <w:multiLevelType w:val="hybridMultilevel"/>
    <w:tmpl w:val="D9401846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B265E"/>
    <w:multiLevelType w:val="hybridMultilevel"/>
    <w:tmpl w:val="A4FA8978"/>
    <w:lvl w:ilvl="0" w:tplc="C8FE48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60DA"/>
    <w:multiLevelType w:val="hybridMultilevel"/>
    <w:tmpl w:val="657E2CEA"/>
    <w:lvl w:ilvl="0" w:tplc="4C1C61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D6CAB"/>
    <w:multiLevelType w:val="hybridMultilevel"/>
    <w:tmpl w:val="408481C8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D4736"/>
    <w:multiLevelType w:val="hybridMultilevel"/>
    <w:tmpl w:val="2DDE2952"/>
    <w:lvl w:ilvl="0" w:tplc="F878C7E0">
      <w:start w:val="1"/>
      <w:numFmt w:val="bullet"/>
      <w:lvlText w:val="‾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F4F39"/>
    <w:multiLevelType w:val="hybridMultilevel"/>
    <w:tmpl w:val="D69A5C2C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23094"/>
    <w:multiLevelType w:val="hybridMultilevel"/>
    <w:tmpl w:val="9CEEE134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233"/>
    <w:multiLevelType w:val="hybridMultilevel"/>
    <w:tmpl w:val="20861AC2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8321F"/>
    <w:multiLevelType w:val="hybridMultilevel"/>
    <w:tmpl w:val="39140024"/>
    <w:lvl w:ilvl="0" w:tplc="4CD4BE52">
      <w:start w:val="1"/>
      <w:numFmt w:val="bullet"/>
      <w:lvlText w:val="‾"/>
      <w:lvlJc w:val="left"/>
      <w:pPr>
        <w:ind w:left="7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01F5E73"/>
    <w:multiLevelType w:val="hybridMultilevel"/>
    <w:tmpl w:val="845C28D0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1117F"/>
    <w:multiLevelType w:val="hybridMultilevel"/>
    <w:tmpl w:val="D5BAD41C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7F7BBD"/>
    <w:multiLevelType w:val="hybridMultilevel"/>
    <w:tmpl w:val="E3420A7E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E6380A"/>
    <w:multiLevelType w:val="hybridMultilevel"/>
    <w:tmpl w:val="4ABA418C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85A00"/>
    <w:multiLevelType w:val="hybridMultilevel"/>
    <w:tmpl w:val="081EC140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1245F"/>
    <w:multiLevelType w:val="hybridMultilevel"/>
    <w:tmpl w:val="2C7CFF4A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EA6365"/>
    <w:multiLevelType w:val="hybridMultilevel"/>
    <w:tmpl w:val="C41E296C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1835D6"/>
    <w:multiLevelType w:val="hybridMultilevel"/>
    <w:tmpl w:val="A63E36C6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611EF1"/>
    <w:multiLevelType w:val="hybridMultilevel"/>
    <w:tmpl w:val="6CBE4222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406372"/>
    <w:multiLevelType w:val="hybridMultilevel"/>
    <w:tmpl w:val="1AF44D20"/>
    <w:lvl w:ilvl="0" w:tplc="450089BE">
      <w:start w:val="18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21EF2"/>
    <w:multiLevelType w:val="hybridMultilevel"/>
    <w:tmpl w:val="4552C0D8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0B23D0"/>
    <w:multiLevelType w:val="hybridMultilevel"/>
    <w:tmpl w:val="34561058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173BD"/>
    <w:multiLevelType w:val="hybridMultilevel"/>
    <w:tmpl w:val="B29CC1EE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44055F"/>
    <w:multiLevelType w:val="hybridMultilevel"/>
    <w:tmpl w:val="870EC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C3436A"/>
    <w:multiLevelType w:val="hybridMultilevel"/>
    <w:tmpl w:val="FA229B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7F5C98"/>
    <w:multiLevelType w:val="hybridMultilevel"/>
    <w:tmpl w:val="D8DAD7EA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E02E5"/>
    <w:multiLevelType w:val="hybridMultilevel"/>
    <w:tmpl w:val="94587E2E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725896"/>
    <w:multiLevelType w:val="hybridMultilevel"/>
    <w:tmpl w:val="6D663D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40913"/>
    <w:multiLevelType w:val="hybridMultilevel"/>
    <w:tmpl w:val="2ED87626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6D61CD"/>
    <w:multiLevelType w:val="hybridMultilevel"/>
    <w:tmpl w:val="E0CEC634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FE0EB3"/>
    <w:multiLevelType w:val="hybridMultilevel"/>
    <w:tmpl w:val="FBB292EC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1F3E20"/>
    <w:multiLevelType w:val="hybridMultilevel"/>
    <w:tmpl w:val="79E47F7A"/>
    <w:lvl w:ilvl="0" w:tplc="4CD4BE52">
      <w:start w:val="1"/>
      <w:numFmt w:val="bullet"/>
      <w:lvlText w:val="‾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036B75"/>
    <w:multiLevelType w:val="hybridMultilevel"/>
    <w:tmpl w:val="4F5CD0AC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646E4C"/>
    <w:multiLevelType w:val="hybridMultilevel"/>
    <w:tmpl w:val="6C905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B4A7C"/>
    <w:multiLevelType w:val="hybridMultilevel"/>
    <w:tmpl w:val="69B6F3C6"/>
    <w:lvl w:ilvl="0" w:tplc="88DE4C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3522490">
    <w:abstractNumId w:val="34"/>
  </w:num>
  <w:num w:numId="2" w16cid:durableId="1320227994">
    <w:abstractNumId w:val="24"/>
  </w:num>
  <w:num w:numId="3" w16cid:durableId="270401623">
    <w:abstractNumId w:val="25"/>
  </w:num>
  <w:num w:numId="4" w16cid:durableId="1947468824">
    <w:abstractNumId w:val="28"/>
  </w:num>
  <w:num w:numId="5" w16cid:durableId="985742553">
    <w:abstractNumId w:val="10"/>
  </w:num>
  <w:num w:numId="6" w16cid:durableId="656304384">
    <w:abstractNumId w:val="13"/>
  </w:num>
  <w:num w:numId="7" w16cid:durableId="370959172">
    <w:abstractNumId w:val="29"/>
  </w:num>
  <w:num w:numId="8" w16cid:durableId="648167234">
    <w:abstractNumId w:val="22"/>
  </w:num>
  <w:num w:numId="9" w16cid:durableId="318730895">
    <w:abstractNumId w:val="5"/>
  </w:num>
  <w:num w:numId="10" w16cid:durableId="117993177">
    <w:abstractNumId w:val="15"/>
  </w:num>
  <w:num w:numId="11" w16cid:durableId="791939046">
    <w:abstractNumId w:val="1"/>
  </w:num>
  <w:num w:numId="12" w16cid:durableId="1391688777">
    <w:abstractNumId w:val="12"/>
  </w:num>
  <w:num w:numId="13" w16cid:durableId="2056345612">
    <w:abstractNumId w:val="11"/>
  </w:num>
  <w:num w:numId="14" w16cid:durableId="1547834868">
    <w:abstractNumId w:val="7"/>
  </w:num>
  <w:num w:numId="15" w16cid:durableId="411582026">
    <w:abstractNumId w:val="26"/>
  </w:num>
  <w:num w:numId="16" w16cid:durableId="847603823">
    <w:abstractNumId w:val="21"/>
  </w:num>
  <w:num w:numId="17" w16cid:durableId="226379120">
    <w:abstractNumId w:val="16"/>
  </w:num>
  <w:num w:numId="18" w16cid:durableId="504981220">
    <w:abstractNumId w:val="27"/>
  </w:num>
  <w:num w:numId="19" w16cid:durableId="1534463744">
    <w:abstractNumId w:val="31"/>
  </w:num>
  <w:num w:numId="20" w16cid:durableId="2035501522">
    <w:abstractNumId w:val="14"/>
  </w:num>
  <w:num w:numId="21" w16cid:durableId="2011787464">
    <w:abstractNumId w:val="32"/>
  </w:num>
  <w:num w:numId="22" w16cid:durableId="1042940883">
    <w:abstractNumId w:val="2"/>
  </w:num>
  <w:num w:numId="23" w16cid:durableId="579103286">
    <w:abstractNumId w:val="19"/>
  </w:num>
  <w:num w:numId="24" w16cid:durableId="2011061396">
    <w:abstractNumId w:val="23"/>
  </w:num>
  <w:num w:numId="25" w16cid:durableId="1926725509">
    <w:abstractNumId w:val="35"/>
  </w:num>
  <w:num w:numId="26" w16cid:durableId="317881035">
    <w:abstractNumId w:val="18"/>
  </w:num>
  <w:num w:numId="27" w16cid:durableId="608506846">
    <w:abstractNumId w:val="33"/>
  </w:num>
  <w:num w:numId="28" w16cid:durableId="1215582180">
    <w:abstractNumId w:val="8"/>
  </w:num>
  <w:num w:numId="29" w16cid:durableId="2105763636">
    <w:abstractNumId w:val="9"/>
  </w:num>
  <w:num w:numId="30" w16cid:durableId="53547019">
    <w:abstractNumId w:val="20"/>
  </w:num>
  <w:num w:numId="31" w16cid:durableId="201388">
    <w:abstractNumId w:val="30"/>
  </w:num>
  <w:num w:numId="32" w16cid:durableId="1054889875">
    <w:abstractNumId w:val="0"/>
  </w:num>
  <w:num w:numId="33" w16cid:durableId="1849758079">
    <w:abstractNumId w:val="17"/>
  </w:num>
  <w:num w:numId="34" w16cid:durableId="1625384980">
    <w:abstractNumId w:val="6"/>
  </w:num>
  <w:num w:numId="35" w16cid:durableId="567419600">
    <w:abstractNumId w:val="3"/>
  </w:num>
  <w:num w:numId="36" w16cid:durableId="1003457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5593926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jUyMjMzN7c0sDRR0lEKTi0uzszPAykwrAUA9V/MtywAAAA="/>
  </w:docVars>
  <w:rsids>
    <w:rsidRoot w:val="000A08DD"/>
    <w:rsid w:val="0000510E"/>
    <w:rsid w:val="00032864"/>
    <w:rsid w:val="000330CD"/>
    <w:rsid w:val="000331D2"/>
    <w:rsid w:val="00063E4B"/>
    <w:rsid w:val="000777D6"/>
    <w:rsid w:val="000838E7"/>
    <w:rsid w:val="000923BA"/>
    <w:rsid w:val="00092B48"/>
    <w:rsid w:val="00097A4C"/>
    <w:rsid w:val="000A08DD"/>
    <w:rsid w:val="000A5952"/>
    <w:rsid w:val="000A7BD7"/>
    <w:rsid w:val="00101F54"/>
    <w:rsid w:val="00107AEE"/>
    <w:rsid w:val="001107B0"/>
    <w:rsid w:val="00124ACC"/>
    <w:rsid w:val="00127C11"/>
    <w:rsid w:val="00147EC4"/>
    <w:rsid w:val="001552BC"/>
    <w:rsid w:val="00156226"/>
    <w:rsid w:val="00177632"/>
    <w:rsid w:val="00180F2A"/>
    <w:rsid w:val="001C4947"/>
    <w:rsid w:val="001C68FE"/>
    <w:rsid w:val="001D0A12"/>
    <w:rsid w:val="001D6303"/>
    <w:rsid w:val="001E2B95"/>
    <w:rsid w:val="001F3F2B"/>
    <w:rsid w:val="00202C96"/>
    <w:rsid w:val="00242F93"/>
    <w:rsid w:val="00243F7B"/>
    <w:rsid w:val="00254246"/>
    <w:rsid w:val="00264BFE"/>
    <w:rsid w:val="002705A7"/>
    <w:rsid w:val="00274923"/>
    <w:rsid w:val="002813ED"/>
    <w:rsid w:val="002B4943"/>
    <w:rsid w:val="002C5287"/>
    <w:rsid w:val="002D0D55"/>
    <w:rsid w:val="002D3BFF"/>
    <w:rsid w:val="002F1A72"/>
    <w:rsid w:val="002F220B"/>
    <w:rsid w:val="002F55E5"/>
    <w:rsid w:val="00314B33"/>
    <w:rsid w:val="003371EA"/>
    <w:rsid w:val="00364AC0"/>
    <w:rsid w:val="00372557"/>
    <w:rsid w:val="00372679"/>
    <w:rsid w:val="0038654C"/>
    <w:rsid w:val="00391A6C"/>
    <w:rsid w:val="00392E98"/>
    <w:rsid w:val="003A359E"/>
    <w:rsid w:val="003D1EFC"/>
    <w:rsid w:val="00400299"/>
    <w:rsid w:val="00411EEA"/>
    <w:rsid w:val="00412552"/>
    <w:rsid w:val="004311FC"/>
    <w:rsid w:val="00431905"/>
    <w:rsid w:val="004324B1"/>
    <w:rsid w:val="0044198C"/>
    <w:rsid w:val="004438B3"/>
    <w:rsid w:val="00484EE5"/>
    <w:rsid w:val="004C205D"/>
    <w:rsid w:val="004E1A4D"/>
    <w:rsid w:val="004E4328"/>
    <w:rsid w:val="004F5430"/>
    <w:rsid w:val="00546199"/>
    <w:rsid w:val="00567A31"/>
    <w:rsid w:val="005B0746"/>
    <w:rsid w:val="005C5911"/>
    <w:rsid w:val="005C65BA"/>
    <w:rsid w:val="005D1EDB"/>
    <w:rsid w:val="005F4CF6"/>
    <w:rsid w:val="00612D3F"/>
    <w:rsid w:val="00673A0F"/>
    <w:rsid w:val="00676597"/>
    <w:rsid w:val="006946F2"/>
    <w:rsid w:val="006B1857"/>
    <w:rsid w:val="006B2592"/>
    <w:rsid w:val="006D2E07"/>
    <w:rsid w:val="006D6ED6"/>
    <w:rsid w:val="00700A39"/>
    <w:rsid w:val="0071719C"/>
    <w:rsid w:val="007231DF"/>
    <w:rsid w:val="00723EC5"/>
    <w:rsid w:val="00724BF9"/>
    <w:rsid w:val="0073638B"/>
    <w:rsid w:val="00741D28"/>
    <w:rsid w:val="007A736D"/>
    <w:rsid w:val="007C7715"/>
    <w:rsid w:val="007D3A67"/>
    <w:rsid w:val="007E14DE"/>
    <w:rsid w:val="007E3D25"/>
    <w:rsid w:val="007F329C"/>
    <w:rsid w:val="007F5F59"/>
    <w:rsid w:val="007F724B"/>
    <w:rsid w:val="00802E83"/>
    <w:rsid w:val="008053F8"/>
    <w:rsid w:val="00807049"/>
    <w:rsid w:val="00814CD2"/>
    <w:rsid w:val="00823BAD"/>
    <w:rsid w:val="008308EC"/>
    <w:rsid w:val="008465F1"/>
    <w:rsid w:val="00861794"/>
    <w:rsid w:val="00861E00"/>
    <w:rsid w:val="008A0101"/>
    <w:rsid w:val="008A7B1F"/>
    <w:rsid w:val="008C2F55"/>
    <w:rsid w:val="008D02D3"/>
    <w:rsid w:val="008E3FA6"/>
    <w:rsid w:val="00904323"/>
    <w:rsid w:val="00912167"/>
    <w:rsid w:val="00915962"/>
    <w:rsid w:val="00917E66"/>
    <w:rsid w:val="00924AC9"/>
    <w:rsid w:val="00936AA2"/>
    <w:rsid w:val="00940229"/>
    <w:rsid w:val="00944AF5"/>
    <w:rsid w:val="00950056"/>
    <w:rsid w:val="009816B1"/>
    <w:rsid w:val="009E41D3"/>
    <w:rsid w:val="00A16AC1"/>
    <w:rsid w:val="00A211FC"/>
    <w:rsid w:val="00A27AFB"/>
    <w:rsid w:val="00A33BA9"/>
    <w:rsid w:val="00A610D2"/>
    <w:rsid w:val="00A77750"/>
    <w:rsid w:val="00A818FB"/>
    <w:rsid w:val="00A94711"/>
    <w:rsid w:val="00AA3C44"/>
    <w:rsid w:val="00AA6AFF"/>
    <w:rsid w:val="00AB4FB3"/>
    <w:rsid w:val="00AB5946"/>
    <w:rsid w:val="00AD09B6"/>
    <w:rsid w:val="00AE5292"/>
    <w:rsid w:val="00B07BCC"/>
    <w:rsid w:val="00B2075C"/>
    <w:rsid w:val="00B41DC2"/>
    <w:rsid w:val="00B46512"/>
    <w:rsid w:val="00B52BF5"/>
    <w:rsid w:val="00B65536"/>
    <w:rsid w:val="00B742ED"/>
    <w:rsid w:val="00B87988"/>
    <w:rsid w:val="00BB15AD"/>
    <w:rsid w:val="00BB4DA9"/>
    <w:rsid w:val="00BD70A7"/>
    <w:rsid w:val="00BE5B3F"/>
    <w:rsid w:val="00BE5C57"/>
    <w:rsid w:val="00BF1AAD"/>
    <w:rsid w:val="00C06292"/>
    <w:rsid w:val="00C2146D"/>
    <w:rsid w:val="00C34988"/>
    <w:rsid w:val="00C41E73"/>
    <w:rsid w:val="00C5196F"/>
    <w:rsid w:val="00C6268C"/>
    <w:rsid w:val="00CC3B2A"/>
    <w:rsid w:val="00CC455E"/>
    <w:rsid w:val="00CC4A2C"/>
    <w:rsid w:val="00CD11F0"/>
    <w:rsid w:val="00CE5FA2"/>
    <w:rsid w:val="00CF5EC5"/>
    <w:rsid w:val="00D004AE"/>
    <w:rsid w:val="00D5628E"/>
    <w:rsid w:val="00D57858"/>
    <w:rsid w:val="00D76F52"/>
    <w:rsid w:val="00D84A50"/>
    <w:rsid w:val="00DC5C42"/>
    <w:rsid w:val="00DE40A8"/>
    <w:rsid w:val="00DF7D9D"/>
    <w:rsid w:val="00E13F29"/>
    <w:rsid w:val="00E54105"/>
    <w:rsid w:val="00E7794E"/>
    <w:rsid w:val="00E87330"/>
    <w:rsid w:val="00E92607"/>
    <w:rsid w:val="00EB067D"/>
    <w:rsid w:val="00EE1249"/>
    <w:rsid w:val="00F066DA"/>
    <w:rsid w:val="00F10DBA"/>
    <w:rsid w:val="00F1234C"/>
    <w:rsid w:val="00F335A3"/>
    <w:rsid w:val="00F42464"/>
    <w:rsid w:val="00F70A7E"/>
    <w:rsid w:val="00F808D7"/>
    <w:rsid w:val="00FA1EF4"/>
    <w:rsid w:val="00FA4073"/>
    <w:rsid w:val="00FA78F7"/>
    <w:rsid w:val="00FD0893"/>
    <w:rsid w:val="00FE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F9AA2"/>
  <w15:docId w15:val="{EF7DE8F9-F556-4CA1-9BB4-74CB55A43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8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08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21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6A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bbasi@hums.ac.ir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1284</Words>
  <Characters>732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bna</dc:creator>
  <cp:lastModifiedBy>Dr Abbasi</cp:lastModifiedBy>
  <cp:revision>7</cp:revision>
  <cp:lastPrinted>2019-02-27T08:25:00Z</cp:lastPrinted>
  <dcterms:created xsi:type="dcterms:W3CDTF">2023-10-22T10:39:00Z</dcterms:created>
  <dcterms:modified xsi:type="dcterms:W3CDTF">2023-10-23T04:26:00Z</dcterms:modified>
</cp:coreProperties>
</file>